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0B40" w14:textId="45616BAA" w:rsidR="00BA4F00" w:rsidRPr="00DF4F40" w:rsidRDefault="005F14F4" w:rsidP="005F14F4">
      <w:pPr>
        <w:pStyle w:val="Title"/>
      </w:pPr>
      <w:r>
        <w:fldChar w:fldCharType="begin"/>
      </w:r>
      <w:r>
        <w:instrText xml:space="preserve">  </w:instrText>
      </w:r>
      <w:r>
        <w:fldChar w:fldCharType="end"/>
      </w:r>
      <w:r w:rsidR="00EB7D66" w:rsidRPr="00DF4F40">
        <w:rPr>
          <w:noProof/>
        </w:rPr>
        <w:drawing>
          <wp:anchor distT="0" distB="0" distL="114300" distR="114300" simplePos="0" relativeHeight="251658240" behindDoc="0" locked="1" layoutInCell="1" allowOverlap="1" wp14:anchorId="785805DD" wp14:editId="347BE84E">
            <wp:simplePos x="0" y="0"/>
            <wp:positionH relativeFrom="page">
              <wp:align>right</wp:align>
            </wp:positionH>
            <wp:positionV relativeFrom="page">
              <wp:posOffset>-38735</wp:posOffset>
            </wp:positionV>
            <wp:extent cx="7772400" cy="193675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2400" cy="193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94A">
        <w:t>One-Time Discharge Authorization Request Form</w:t>
      </w:r>
    </w:p>
    <w:p w14:paraId="354D8D0B" w14:textId="0B7F20F0" w:rsidR="00AF0C45" w:rsidRPr="00F3743B" w:rsidRDefault="32440168" w:rsidP="00645A40">
      <w:pPr>
        <w:spacing w:after="120"/>
      </w:pPr>
      <w:r>
        <w:t xml:space="preserve">Businesses or individuals may request to discharge industrial </w:t>
      </w:r>
      <w:r w:rsidR="1D499A0F">
        <w:t>waste</w:t>
      </w:r>
      <w:r>
        <w:t xml:space="preserve"> to the sanitary sewer as a one-time discharge</w:t>
      </w:r>
      <w:r w:rsidR="00130179">
        <w:t>,</w:t>
      </w:r>
      <w:r>
        <w:t xml:space="preserve"> if the waste</w:t>
      </w:r>
      <w:r w:rsidR="4E77726F">
        <w:t>water meets King County Local Discharge Limits and conditions, without having to apply for a was</w:t>
      </w:r>
      <w:r w:rsidR="7E009588">
        <w:t xml:space="preserve">te discharge permit, </w:t>
      </w:r>
      <w:r w:rsidR="02D406AC">
        <w:t xml:space="preserve">a process that requires a </w:t>
      </w:r>
      <w:r w:rsidR="00237461">
        <w:t>full</w:t>
      </w:r>
      <w:r w:rsidR="002970E2">
        <w:t xml:space="preserve"> </w:t>
      </w:r>
      <w:r w:rsidR="02D406AC">
        <w:t xml:space="preserve">permit application and oversight from </w:t>
      </w:r>
      <w:r w:rsidR="001712BF">
        <w:t xml:space="preserve">the </w:t>
      </w:r>
      <w:r w:rsidR="02D406AC">
        <w:t xml:space="preserve">King County Industrial Waste </w:t>
      </w:r>
      <w:r w:rsidR="001712BF">
        <w:t xml:space="preserve">Program </w:t>
      </w:r>
      <w:r w:rsidR="02D406AC">
        <w:t xml:space="preserve">(KCIW). </w:t>
      </w:r>
      <w:r w:rsidR="00B01490">
        <w:fldChar w:fldCharType="begin"/>
      </w:r>
      <w:r w:rsidR="00B01490">
        <w:instrText xml:space="preserve">  </w:instrText>
      </w:r>
      <w:r w:rsidR="00B01490">
        <w:fldChar w:fldCharType="end"/>
      </w:r>
    </w:p>
    <w:p w14:paraId="311C041B" w14:textId="01F67B16" w:rsidR="00AF0C45" w:rsidRPr="00F3743B" w:rsidRDefault="00F43839" w:rsidP="00645A40">
      <w:pPr>
        <w:spacing w:after="120"/>
      </w:pPr>
      <w:r>
        <w:t>Use</w:t>
      </w:r>
      <w:r w:rsidR="00AF0C45">
        <w:t xml:space="preserve"> this </w:t>
      </w:r>
      <w:r w:rsidR="00C6438C">
        <w:t>form</w:t>
      </w:r>
      <w:r w:rsidR="00AF0C45">
        <w:t xml:space="preserve"> to </w:t>
      </w:r>
      <w:r>
        <w:t>apply for</w:t>
      </w:r>
      <w:r w:rsidR="00AF0C45">
        <w:t xml:space="preserve"> </w:t>
      </w:r>
      <w:r w:rsidR="4A314F7A">
        <w:t xml:space="preserve">only </w:t>
      </w:r>
      <w:r w:rsidR="00AF0C45">
        <w:t xml:space="preserve">a </w:t>
      </w:r>
      <w:r w:rsidR="63DFB028">
        <w:t>one-time</w:t>
      </w:r>
      <w:r w:rsidR="72D0A751">
        <w:t xml:space="preserve">, </w:t>
      </w:r>
      <w:r w:rsidR="6DC076F5">
        <w:t>short duration</w:t>
      </w:r>
      <w:r w:rsidR="72D0A751">
        <w:t xml:space="preserve">, </w:t>
      </w:r>
      <w:r w:rsidR="001451D7">
        <w:t xml:space="preserve">waste discharge </w:t>
      </w:r>
      <w:r w:rsidR="00CF12B6">
        <w:t>approval</w:t>
      </w:r>
      <w:r w:rsidR="30FCB8F4">
        <w:t xml:space="preserve"> </w:t>
      </w:r>
      <w:r w:rsidR="00AC67C7">
        <w:t>from KCIW</w:t>
      </w:r>
      <w:r w:rsidR="00AF0C45">
        <w:t xml:space="preserve">. </w:t>
      </w:r>
      <w:r w:rsidR="00617F62">
        <w:t xml:space="preserve">King County </w:t>
      </w:r>
      <w:r w:rsidR="3863CE0F">
        <w:t xml:space="preserve">may require that you complete </w:t>
      </w:r>
      <w:r w:rsidR="7B70718E">
        <w:t>the</w:t>
      </w:r>
      <w:r w:rsidR="00617F62">
        <w:t xml:space="preserve"> </w:t>
      </w:r>
      <w:r w:rsidR="7B70718E">
        <w:t xml:space="preserve">full </w:t>
      </w:r>
      <w:r w:rsidR="00237461">
        <w:t>permit</w:t>
      </w:r>
      <w:r w:rsidR="7B70718E">
        <w:t xml:space="preserve"> application depending on the information provide</w:t>
      </w:r>
      <w:r w:rsidR="00237461">
        <w:t>d</w:t>
      </w:r>
      <w:r w:rsidR="7B70718E">
        <w:t xml:space="preserve"> on this one-time discharge authorization request form.</w:t>
      </w:r>
    </w:p>
    <w:p w14:paraId="2DB6195F" w14:textId="1579ADBD" w:rsidR="002C5AEB" w:rsidRPr="00C10A13" w:rsidRDefault="00045CB7" w:rsidP="009630B9">
      <w:pPr>
        <w:spacing w:after="120"/>
        <w:rPr>
          <w:rFonts w:ascii="Calibri" w:eastAsia="Times New Roman" w:hAnsi="Calibri" w:cs="Calibri"/>
        </w:rPr>
      </w:pPr>
      <w:r w:rsidRPr="1EDA3298">
        <w:rPr>
          <w:rFonts w:ascii="Calibri" w:eastAsia="Times New Roman" w:hAnsi="Calibri" w:cs="Calibri"/>
          <w:b/>
          <w:bCs/>
        </w:rPr>
        <w:t>“</w:t>
      </w:r>
      <w:r w:rsidR="132433A5" w:rsidRPr="1EDA3298">
        <w:rPr>
          <w:rFonts w:ascii="Calibri" w:eastAsia="Times New Roman" w:hAnsi="Calibri" w:cs="Calibri"/>
          <w:b/>
          <w:bCs/>
        </w:rPr>
        <w:t>Industrial waste</w:t>
      </w:r>
      <w:r w:rsidRPr="1EDA3298">
        <w:rPr>
          <w:rFonts w:ascii="Calibri" w:eastAsia="Times New Roman" w:hAnsi="Calibri" w:cs="Calibri"/>
          <w:b/>
          <w:bCs/>
        </w:rPr>
        <w:t>”</w:t>
      </w:r>
      <w:r w:rsidR="002C5AEB" w:rsidRPr="1EDA3298">
        <w:rPr>
          <w:rFonts w:ascii="Calibri" w:eastAsia="Times New Roman" w:hAnsi="Calibri" w:cs="Calibri"/>
        </w:rPr>
        <w:t xml:space="preserve"> </w:t>
      </w:r>
      <w:r w:rsidR="008C2DAD" w:rsidRPr="1EDA3298">
        <w:rPr>
          <w:rFonts w:ascii="Calibri" w:eastAsia="Times New Roman" w:hAnsi="Calibri" w:cs="Calibri"/>
        </w:rPr>
        <w:t>is defined as</w:t>
      </w:r>
      <w:r w:rsidR="002C5AEB" w:rsidRPr="1EDA3298">
        <w:rPr>
          <w:rFonts w:ascii="Calibri" w:eastAsia="Times New Roman" w:hAnsi="Calibri" w:cs="Calibri"/>
        </w:rPr>
        <w:t xml:space="preserve"> </w:t>
      </w:r>
      <w:r w:rsidR="3C2C79B8" w:rsidRPr="1EDA3298">
        <w:rPr>
          <w:rFonts w:ascii="Calibri" w:eastAsia="Calibri" w:hAnsi="Calibri" w:cs="Calibri"/>
        </w:rPr>
        <w:t>any liquid, solid, or gaseous substance, or combination thereof, resulting from any process of industry, government agency, manufacturing, commercial food processing, business, agriculture, trade or research, including, but not limited to, the development, recovery or processing of natural resources, leachate from landfills or other disposal sites, decant water, contaminated non</w:t>
      </w:r>
      <w:r w:rsidR="5E9F8691" w:rsidRPr="1EDA3298">
        <w:rPr>
          <w:rFonts w:ascii="Calibri" w:eastAsia="Calibri" w:hAnsi="Calibri" w:cs="Calibri"/>
        </w:rPr>
        <w:t>-</w:t>
      </w:r>
      <w:r w:rsidR="3C2C79B8" w:rsidRPr="1EDA3298">
        <w:rPr>
          <w:rFonts w:ascii="Calibri" w:eastAsia="Calibri" w:hAnsi="Calibri" w:cs="Calibri"/>
        </w:rPr>
        <w:t>process water, and contaminated stormwater and groundwater.</w:t>
      </w:r>
    </w:p>
    <w:p w14:paraId="0C847E95" w14:textId="7D1D28CF" w:rsidR="00132E21" w:rsidRPr="00C77C4A" w:rsidRDefault="004D748B" w:rsidP="007605B0">
      <w:pPr>
        <w:rPr>
          <w:b/>
          <w:bCs/>
        </w:rPr>
      </w:pPr>
      <w:r w:rsidRPr="00C77C4A">
        <w:rPr>
          <w:b/>
          <w:bCs/>
        </w:rPr>
        <w:t xml:space="preserve">Email your signed form to KCIW at </w:t>
      </w:r>
      <w:hyperlink r:id="rId12">
        <w:r w:rsidRPr="00C77C4A">
          <w:rPr>
            <w:rStyle w:val="Hyperlink"/>
            <w:rFonts w:cstheme="minorBidi"/>
            <w:b/>
            <w:bCs/>
          </w:rPr>
          <w:t>info.KCIW@kingcounty.gov</w:t>
        </w:r>
      </w:hyperlink>
      <w:r w:rsidRPr="00C77C4A">
        <w:rPr>
          <w:rStyle w:val="Hyperlink"/>
          <w:rFonts w:cstheme="minorBidi"/>
          <w:b/>
          <w:bCs/>
          <w:u w:val="none"/>
        </w:rPr>
        <w:t>.</w:t>
      </w:r>
    </w:p>
    <w:p w14:paraId="7EA82155" w14:textId="77777777" w:rsidR="007605B0" w:rsidRDefault="007605B0" w:rsidP="00744451">
      <w:pPr>
        <w:pStyle w:val="header1-IW"/>
      </w:pPr>
      <w:bookmarkStart w:id="0" w:name="_Toc426547371"/>
    </w:p>
    <w:p w14:paraId="1C1EFD7E" w14:textId="36BFFF0B" w:rsidR="002B70F9" w:rsidRDefault="00A7514C" w:rsidP="00744451">
      <w:pPr>
        <w:pStyle w:val="header1-IW"/>
      </w:pPr>
      <w:r>
        <w:t>Requested</w:t>
      </w:r>
      <w:r w:rsidR="002B70F9">
        <w:t xml:space="preserve"> Information</w:t>
      </w:r>
      <w:bookmarkEnd w:id="0"/>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2430"/>
        <w:gridCol w:w="1674"/>
        <w:gridCol w:w="1386"/>
        <w:gridCol w:w="2304"/>
      </w:tblGrid>
      <w:tr w:rsidR="002B70F9" w:rsidRPr="002C17BF" w14:paraId="3AA6B37A" w14:textId="77777777" w:rsidTr="1EA7B4C9">
        <w:trPr>
          <w:trHeight w:val="20"/>
          <w:jc w:val="center"/>
        </w:trPr>
        <w:tc>
          <w:tcPr>
            <w:tcW w:w="3114" w:type="dxa"/>
            <w:shd w:val="clear" w:color="auto" w:fill="DBE5F1" w:themeFill="accent1" w:themeFillTint="33"/>
          </w:tcPr>
          <w:p w14:paraId="61630589" w14:textId="20D8AAB4" w:rsidR="00D10D5A" w:rsidRPr="003E30FB" w:rsidRDefault="002B70F9" w:rsidP="00E26BC9">
            <w:pPr>
              <w:spacing w:after="60"/>
            </w:pPr>
            <w:r w:rsidRPr="003E30FB">
              <w:rPr>
                <w:rFonts w:eastAsiaTheme="minorHAnsi"/>
              </w:rPr>
              <w:br w:type="page"/>
            </w:r>
            <w:r w:rsidR="0027594A">
              <w:t>Business name</w:t>
            </w:r>
          </w:p>
        </w:tc>
        <w:bookmarkStart w:id="1" w:name="Text1"/>
        <w:tc>
          <w:tcPr>
            <w:tcW w:w="7794" w:type="dxa"/>
            <w:gridSpan w:val="4"/>
          </w:tcPr>
          <w:p w14:paraId="2ED84A4A" w14:textId="77777777" w:rsidR="002B70F9" w:rsidRPr="003E30FB" w:rsidRDefault="002B70F9" w:rsidP="00E26BC9">
            <w:pPr>
              <w:spacing w:after="60"/>
            </w:pPr>
            <w:r w:rsidRPr="003E30FB">
              <w:fldChar w:fldCharType="begin">
                <w:ffData>
                  <w:name w:val="Text1"/>
                  <w:enabled/>
                  <w:calcOnExit w:val="0"/>
                  <w:textInput/>
                </w:ffData>
              </w:fldChar>
            </w:r>
            <w:r w:rsidRPr="003E30FB">
              <w:instrText xml:space="preserve"> FORMTEXT </w:instrText>
            </w:r>
            <w:r w:rsidRPr="003E30FB">
              <w:fldChar w:fldCharType="separate"/>
            </w:r>
            <w:r w:rsidRPr="003E30FB">
              <w:t> </w:t>
            </w:r>
            <w:r w:rsidRPr="003E30FB">
              <w:t> </w:t>
            </w:r>
            <w:r w:rsidRPr="003E30FB">
              <w:t> </w:t>
            </w:r>
            <w:r w:rsidRPr="003E30FB">
              <w:t> </w:t>
            </w:r>
            <w:r w:rsidRPr="003E30FB">
              <w:t> </w:t>
            </w:r>
            <w:r w:rsidRPr="003E30FB">
              <w:fldChar w:fldCharType="end"/>
            </w:r>
            <w:bookmarkEnd w:id="1"/>
          </w:p>
        </w:tc>
      </w:tr>
      <w:tr w:rsidR="00D10D5A" w:rsidRPr="002C17BF" w14:paraId="60EFF5DC" w14:textId="77777777" w:rsidTr="1EA7B4C9">
        <w:trPr>
          <w:trHeight w:val="20"/>
          <w:jc w:val="center"/>
        </w:trPr>
        <w:tc>
          <w:tcPr>
            <w:tcW w:w="3114" w:type="dxa"/>
            <w:shd w:val="clear" w:color="auto" w:fill="DBE5F1" w:themeFill="accent1" w:themeFillTint="33"/>
          </w:tcPr>
          <w:p w14:paraId="40B718B9" w14:textId="67338C57" w:rsidR="00D10D5A" w:rsidRPr="003E30FB" w:rsidRDefault="00D168F1" w:rsidP="00E26BC9">
            <w:pPr>
              <w:spacing w:after="60"/>
              <w:rPr>
                <w:rFonts w:eastAsiaTheme="minorHAnsi"/>
              </w:rPr>
            </w:pPr>
            <w:r>
              <w:t>Facility</w:t>
            </w:r>
            <w:r w:rsidR="00D10D5A" w:rsidRPr="003E30FB">
              <w:t xml:space="preserve"> </w:t>
            </w:r>
            <w:r w:rsidR="00F85B10">
              <w:t>n</w:t>
            </w:r>
            <w:r w:rsidR="00D10D5A" w:rsidRPr="003E30FB">
              <w:t>ame</w:t>
            </w:r>
          </w:p>
        </w:tc>
        <w:tc>
          <w:tcPr>
            <w:tcW w:w="7794" w:type="dxa"/>
            <w:gridSpan w:val="4"/>
          </w:tcPr>
          <w:p w14:paraId="4B3C3CA9" w14:textId="77777777" w:rsidR="00D10D5A" w:rsidRPr="003E30FB" w:rsidRDefault="00D10D5A" w:rsidP="00E26BC9">
            <w:pPr>
              <w:spacing w:after="60"/>
            </w:pPr>
            <w:r w:rsidRPr="003E30FB">
              <w:fldChar w:fldCharType="begin">
                <w:ffData>
                  <w:name w:val="Text1"/>
                  <w:enabled/>
                  <w:calcOnExit w:val="0"/>
                  <w:textInput/>
                </w:ffData>
              </w:fldChar>
            </w:r>
            <w:r w:rsidRPr="003E30FB">
              <w:instrText xml:space="preserve"> FORMTEXT </w:instrText>
            </w:r>
            <w:r w:rsidRPr="003E30FB">
              <w:fldChar w:fldCharType="separate"/>
            </w:r>
            <w:r w:rsidRPr="003E30FB">
              <w:t> </w:t>
            </w:r>
            <w:r w:rsidRPr="003E30FB">
              <w:t> </w:t>
            </w:r>
            <w:r w:rsidRPr="003E30FB">
              <w:t> </w:t>
            </w:r>
            <w:r w:rsidRPr="003E30FB">
              <w:t> </w:t>
            </w:r>
            <w:r w:rsidRPr="003E30FB">
              <w:t> </w:t>
            </w:r>
            <w:r w:rsidRPr="003E30FB">
              <w:fldChar w:fldCharType="end"/>
            </w:r>
          </w:p>
        </w:tc>
      </w:tr>
      <w:tr w:rsidR="002B70F9" w:rsidRPr="002C17BF" w14:paraId="0CC01115" w14:textId="77777777" w:rsidTr="1EA7B4C9">
        <w:trPr>
          <w:trHeight w:val="20"/>
          <w:jc w:val="center"/>
        </w:trPr>
        <w:tc>
          <w:tcPr>
            <w:tcW w:w="3114" w:type="dxa"/>
            <w:shd w:val="clear" w:color="auto" w:fill="DBE5F1" w:themeFill="accent1" w:themeFillTint="33"/>
          </w:tcPr>
          <w:p w14:paraId="5AA3EBE7" w14:textId="406D8749" w:rsidR="002B70F9" w:rsidRPr="003E30FB" w:rsidRDefault="0027594A" w:rsidP="00A56C6B">
            <w:pPr>
              <w:spacing w:after="60"/>
            </w:pPr>
            <w:r>
              <w:t>Physical</w:t>
            </w:r>
            <w:r w:rsidR="002B70F9" w:rsidRPr="003E30FB">
              <w:t xml:space="preserve"> </w:t>
            </w:r>
            <w:r w:rsidR="00F85B10">
              <w:t>l</w:t>
            </w:r>
            <w:r w:rsidR="002B70F9" w:rsidRPr="003E30FB">
              <w:t>ocation</w:t>
            </w:r>
            <w:r w:rsidR="00A56C6B">
              <w:br/>
            </w:r>
            <w:r w:rsidR="002B70F9" w:rsidRPr="003E30FB">
              <w:t>(</w:t>
            </w:r>
            <w:r w:rsidR="00F85B10">
              <w:t>a</w:t>
            </w:r>
            <w:r w:rsidR="002B70F9" w:rsidRPr="003E30FB">
              <w:t xml:space="preserve">ddress, </w:t>
            </w:r>
            <w:r w:rsidR="00F85B10">
              <w:t>c</w:t>
            </w:r>
            <w:r w:rsidR="002B70F9" w:rsidRPr="003E30FB">
              <w:t xml:space="preserve">ity, and </w:t>
            </w:r>
            <w:r w:rsidR="00F85B10">
              <w:t>z</w:t>
            </w:r>
            <w:r w:rsidR="002B70F9" w:rsidRPr="003E30FB">
              <w:t xml:space="preserve">ip </w:t>
            </w:r>
            <w:r w:rsidR="00F85B10">
              <w:t>c</w:t>
            </w:r>
            <w:r w:rsidR="002B70F9" w:rsidRPr="003E30FB">
              <w:t>ode)</w:t>
            </w:r>
          </w:p>
        </w:tc>
        <w:bookmarkStart w:id="2" w:name="Text2"/>
        <w:tc>
          <w:tcPr>
            <w:tcW w:w="7794" w:type="dxa"/>
            <w:gridSpan w:val="4"/>
          </w:tcPr>
          <w:p w14:paraId="5D9DE0A5" w14:textId="77777777" w:rsidR="002B70F9" w:rsidRPr="003E30FB" w:rsidRDefault="002B70F9" w:rsidP="00E26BC9">
            <w:pPr>
              <w:spacing w:after="60"/>
            </w:pPr>
            <w:r w:rsidRPr="003E30FB">
              <w:fldChar w:fldCharType="begin">
                <w:ffData>
                  <w:name w:val="Text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
          </w:p>
        </w:tc>
      </w:tr>
      <w:tr w:rsidR="002B70F9" w:rsidRPr="002C17BF" w14:paraId="643DD32B"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63C7BDC9" w14:textId="77777777" w:rsidR="002B70F9" w:rsidRPr="003E30FB" w:rsidRDefault="002B70F9" w:rsidP="00E26BC9">
            <w:pPr>
              <w:spacing w:after="60"/>
            </w:pPr>
          </w:p>
        </w:tc>
        <w:tc>
          <w:tcPr>
            <w:tcW w:w="4104" w:type="dxa"/>
            <w:gridSpan w:val="2"/>
            <w:shd w:val="clear" w:color="auto" w:fill="DBE5F1" w:themeFill="accent1" w:themeFillTint="33"/>
          </w:tcPr>
          <w:p w14:paraId="00C8BE43" w14:textId="5BF10338" w:rsidR="002B70F9" w:rsidRPr="003E30FB" w:rsidRDefault="00D168F1" w:rsidP="00E26BC9">
            <w:pPr>
              <w:spacing w:after="60"/>
              <w:rPr>
                <w:b/>
              </w:rPr>
            </w:pPr>
            <w:r>
              <w:rPr>
                <w:b/>
              </w:rPr>
              <w:t>Primary/Site</w:t>
            </w:r>
            <w:r w:rsidR="00A4201F">
              <w:rPr>
                <w:b/>
              </w:rPr>
              <w:t xml:space="preserve"> Contact</w:t>
            </w:r>
          </w:p>
        </w:tc>
        <w:tc>
          <w:tcPr>
            <w:tcW w:w="3690" w:type="dxa"/>
            <w:gridSpan w:val="2"/>
            <w:shd w:val="clear" w:color="auto" w:fill="DBE5F1" w:themeFill="accent1" w:themeFillTint="33"/>
          </w:tcPr>
          <w:p w14:paraId="3037B595" w14:textId="4BCBF600" w:rsidR="002B70F9" w:rsidRPr="003E30FB" w:rsidRDefault="00D168F1" w:rsidP="00E26BC9">
            <w:pPr>
              <w:spacing w:after="60"/>
              <w:rPr>
                <w:b/>
              </w:rPr>
            </w:pPr>
            <w:r>
              <w:rPr>
                <w:b/>
              </w:rPr>
              <w:t>Corporate</w:t>
            </w:r>
            <w:r w:rsidR="00A4201F">
              <w:rPr>
                <w:b/>
              </w:rPr>
              <w:t xml:space="preserve"> Contact</w:t>
            </w:r>
          </w:p>
        </w:tc>
      </w:tr>
      <w:tr w:rsidR="002B70F9" w:rsidRPr="002C17BF" w14:paraId="53575D57"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32DB0D40" w14:textId="77777777" w:rsidR="002B70F9" w:rsidRPr="003E30FB" w:rsidRDefault="002B70F9" w:rsidP="00E26BC9">
            <w:pPr>
              <w:spacing w:after="60"/>
            </w:pPr>
            <w:r w:rsidRPr="003E30FB">
              <w:t>Name</w:t>
            </w:r>
          </w:p>
        </w:tc>
        <w:bookmarkStart w:id="3" w:name="Text3"/>
        <w:tc>
          <w:tcPr>
            <w:tcW w:w="4104" w:type="dxa"/>
            <w:gridSpan w:val="2"/>
          </w:tcPr>
          <w:p w14:paraId="18980C58" w14:textId="77777777" w:rsidR="002B70F9" w:rsidRPr="003E30FB" w:rsidRDefault="002B70F9" w:rsidP="00E26BC9">
            <w:pPr>
              <w:spacing w:after="60"/>
            </w:pPr>
            <w:r w:rsidRPr="003E30FB">
              <w:fldChar w:fldCharType="begin">
                <w:ffData>
                  <w:name w:val="Text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3"/>
          </w:p>
        </w:tc>
        <w:bookmarkStart w:id="4" w:name="Text4"/>
        <w:tc>
          <w:tcPr>
            <w:tcW w:w="3690" w:type="dxa"/>
            <w:gridSpan w:val="2"/>
          </w:tcPr>
          <w:p w14:paraId="1C1E595F" w14:textId="77777777" w:rsidR="002B70F9" w:rsidRPr="003E30FB" w:rsidRDefault="002B70F9" w:rsidP="00E26BC9">
            <w:pPr>
              <w:spacing w:after="60"/>
            </w:pPr>
            <w:r w:rsidRPr="003E30FB">
              <w:fldChar w:fldCharType="begin">
                <w:ffData>
                  <w:name w:val="Text4"/>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4"/>
          </w:p>
        </w:tc>
      </w:tr>
      <w:tr w:rsidR="002B70F9" w:rsidRPr="002C17BF" w14:paraId="07A6D72D"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59A4A58D" w14:textId="77777777" w:rsidR="002B70F9" w:rsidRPr="003E30FB" w:rsidRDefault="002B70F9" w:rsidP="00E26BC9">
            <w:pPr>
              <w:spacing w:after="60"/>
            </w:pPr>
            <w:r w:rsidRPr="003E30FB">
              <w:t>Title</w:t>
            </w:r>
          </w:p>
        </w:tc>
        <w:tc>
          <w:tcPr>
            <w:tcW w:w="4104" w:type="dxa"/>
            <w:gridSpan w:val="2"/>
          </w:tcPr>
          <w:p w14:paraId="1C6FEEFD"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c>
          <w:tcPr>
            <w:tcW w:w="3690" w:type="dxa"/>
            <w:gridSpan w:val="2"/>
          </w:tcPr>
          <w:p w14:paraId="0D300E72"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2B70F9" w:rsidRPr="002C17BF" w14:paraId="07075BE9"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26998FD3" w14:textId="77777777" w:rsidR="002B70F9" w:rsidRPr="003E30FB" w:rsidRDefault="002B70F9" w:rsidP="00E26BC9">
            <w:pPr>
              <w:spacing w:after="60"/>
            </w:pPr>
            <w:r w:rsidRPr="003E30FB">
              <w:t>Company</w:t>
            </w:r>
          </w:p>
        </w:tc>
        <w:bookmarkStart w:id="5" w:name="Text5"/>
        <w:tc>
          <w:tcPr>
            <w:tcW w:w="4104" w:type="dxa"/>
            <w:gridSpan w:val="2"/>
          </w:tcPr>
          <w:p w14:paraId="6C2F4726"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5"/>
          </w:p>
        </w:tc>
        <w:bookmarkStart w:id="6" w:name="Text6"/>
        <w:tc>
          <w:tcPr>
            <w:tcW w:w="3690" w:type="dxa"/>
            <w:gridSpan w:val="2"/>
          </w:tcPr>
          <w:p w14:paraId="6CC9712A" w14:textId="77777777" w:rsidR="002B70F9" w:rsidRPr="003E30FB" w:rsidRDefault="002B70F9" w:rsidP="00E26BC9">
            <w:pPr>
              <w:spacing w:after="60"/>
            </w:pPr>
            <w:r w:rsidRPr="003E30FB">
              <w:fldChar w:fldCharType="begin">
                <w:ffData>
                  <w:name w:val="Text6"/>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6"/>
          </w:p>
        </w:tc>
      </w:tr>
      <w:tr w:rsidR="002B70F9" w:rsidRPr="002C17BF" w14:paraId="5FDE0435"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405DB2AA" w14:textId="77777777" w:rsidR="002B70F9" w:rsidRPr="003E30FB" w:rsidRDefault="002B70F9" w:rsidP="00E26BC9">
            <w:pPr>
              <w:spacing w:after="60"/>
            </w:pPr>
            <w:r w:rsidRPr="003E30FB">
              <w:t>Mailing address</w:t>
            </w:r>
          </w:p>
        </w:tc>
        <w:bookmarkStart w:id="7" w:name="Text7"/>
        <w:tc>
          <w:tcPr>
            <w:tcW w:w="4104" w:type="dxa"/>
            <w:gridSpan w:val="2"/>
          </w:tcPr>
          <w:p w14:paraId="659C065D" w14:textId="77777777" w:rsidR="002B70F9" w:rsidRPr="003E30FB" w:rsidRDefault="002B70F9" w:rsidP="00E26BC9">
            <w:pPr>
              <w:spacing w:after="60"/>
            </w:pPr>
            <w:r w:rsidRPr="003E30FB">
              <w:fldChar w:fldCharType="begin">
                <w:ffData>
                  <w:name w:val="Text7"/>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7"/>
          </w:p>
        </w:tc>
        <w:bookmarkStart w:id="8" w:name="Text8"/>
        <w:tc>
          <w:tcPr>
            <w:tcW w:w="3690" w:type="dxa"/>
            <w:gridSpan w:val="2"/>
          </w:tcPr>
          <w:p w14:paraId="2DACF920" w14:textId="77777777" w:rsidR="002B70F9" w:rsidRPr="003E30FB" w:rsidRDefault="002B70F9" w:rsidP="00E26BC9">
            <w:pPr>
              <w:spacing w:after="60"/>
            </w:pPr>
            <w:r w:rsidRPr="003E30FB">
              <w:fldChar w:fldCharType="begin">
                <w:ffData>
                  <w:name w:val="Text8"/>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8"/>
          </w:p>
        </w:tc>
      </w:tr>
      <w:tr w:rsidR="002B70F9" w:rsidRPr="002C17BF" w14:paraId="4313EE42"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63545F4F" w14:textId="7B54D9FB" w:rsidR="002B70F9" w:rsidRPr="003E30FB" w:rsidRDefault="002B70F9" w:rsidP="00E26BC9">
            <w:pPr>
              <w:spacing w:after="60"/>
            </w:pPr>
            <w:r w:rsidRPr="003E30FB">
              <w:t>City/state/zip code</w:t>
            </w:r>
          </w:p>
        </w:tc>
        <w:bookmarkStart w:id="9" w:name="Text9"/>
        <w:tc>
          <w:tcPr>
            <w:tcW w:w="4104" w:type="dxa"/>
            <w:gridSpan w:val="2"/>
          </w:tcPr>
          <w:p w14:paraId="36D955C8" w14:textId="77777777" w:rsidR="002B70F9" w:rsidRPr="003E30FB" w:rsidRDefault="002B70F9" w:rsidP="00E26BC9">
            <w:pPr>
              <w:spacing w:after="60"/>
            </w:pPr>
            <w:r w:rsidRPr="003E30FB">
              <w:fldChar w:fldCharType="begin">
                <w:ffData>
                  <w:name w:val="Text9"/>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9"/>
          </w:p>
        </w:tc>
        <w:bookmarkStart w:id="10" w:name="Text10"/>
        <w:tc>
          <w:tcPr>
            <w:tcW w:w="3690" w:type="dxa"/>
            <w:gridSpan w:val="2"/>
          </w:tcPr>
          <w:p w14:paraId="4ABCABB4" w14:textId="77777777" w:rsidR="002B70F9" w:rsidRPr="003E30FB" w:rsidRDefault="002B70F9" w:rsidP="00E26BC9">
            <w:pPr>
              <w:spacing w:after="60"/>
            </w:pPr>
            <w:r w:rsidRPr="003E30FB">
              <w:fldChar w:fldCharType="begin">
                <w:ffData>
                  <w:name w:val="Text10"/>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0"/>
          </w:p>
        </w:tc>
      </w:tr>
      <w:tr w:rsidR="002B70F9" w:rsidRPr="002C17BF" w14:paraId="77A6374E"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6EA839F5" w14:textId="0A5E48A8" w:rsidR="002B70F9" w:rsidRPr="003E30FB" w:rsidRDefault="002B70F9" w:rsidP="00E26BC9">
            <w:pPr>
              <w:spacing w:after="60"/>
            </w:pPr>
            <w:r w:rsidRPr="003E30FB">
              <w:t>Office phone no.</w:t>
            </w:r>
          </w:p>
        </w:tc>
        <w:bookmarkStart w:id="11" w:name="Text11"/>
        <w:tc>
          <w:tcPr>
            <w:tcW w:w="4104" w:type="dxa"/>
            <w:gridSpan w:val="2"/>
          </w:tcPr>
          <w:p w14:paraId="46C45FFE" w14:textId="77777777" w:rsidR="002B70F9" w:rsidRPr="003E30FB" w:rsidRDefault="002B70F9" w:rsidP="00E26BC9">
            <w:pPr>
              <w:spacing w:after="60"/>
            </w:pPr>
            <w:r w:rsidRPr="003E30FB">
              <w:fldChar w:fldCharType="begin">
                <w:ffData>
                  <w:name w:val="Text11"/>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1"/>
          </w:p>
        </w:tc>
        <w:bookmarkStart w:id="12" w:name="Text12"/>
        <w:tc>
          <w:tcPr>
            <w:tcW w:w="3690" w:type="dxa"/>
            <w:gridSpan w:val="2"/>
          </w:tcPr>
          <w:p w14:paraId="76A37401" w14:textId="77777777" w:rsidR="002B70F9" w:rsidRPr="003E30FB" w:rsidRDefault="002B70F9" w:rsidP="00E26BC9">
            <w:pPr>
              <w:spacing w:after="60"/>
            </w:pPr>
            <w:r w:rsidRPr="003E30FB">
              <w:fldChar w:fldCharType="begin">
                <w:ffData>
                  <w:name w:val="Text1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2"/>
          </w:p>
        </w:tc>
      </w:tr>
      <w:tr w:rsidR="002B70F9" w:rsidRPr="002C17BF" w14:paraId="371E5A8B"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3EA4AFBC" w14:textId="5E1611CC" w:rsidR="002B70F9" w:rsidRPr="003E30FB" w:rsidRDefault="002B70F9" w:rsidP="00E26BC9">
            <w:pPr>
              <w:spacing w:after="60"/>
            </w:pPr>
            <w:r w:rsidRPr="003E30FB">
              <w:t>Cell</w:t>
            </w:r>
            <w:r w:rsidR="004155C1">
              <w:t xml:space="preserve"> </w:t>
            </w:r>
            <w:r w:rsidRPr="003E30FB">
              <w:t>phone no.</w:t>
            </w:r>
          </w:p>
        </w:tc>
        <w:bookmarkStart w:id="13" w:name="Text13"/>
        <w:tc>
          <w:tcPr>
            <w:tcW w:w="4104" w:type="dxa"/>
            <w:gridSpan w:val="2"/>
          </w:tcPr>
          <w:p w14:paraId="4EF697A3" w14:textId="77777777" w:rsidR="002B70F9" w:rsidRPr="003E30FB" w:rsidRDefault="002B70F9" w:rsidP="00E26BC9">
            <w:pPr>
              <w:spacing w:after="60"/>
            </w:pPr>
            <w:r w:rsidRPr="003E30FB">
              <w:fldChar w:fldCharType="begin">
                <w:ffData>
                  <w:name w:val="Text1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3"/>
          </w:p>
        </w:tc>
        <w:bookmarkStart w:id="14" w:name="Text14"/>
        <w:tc>
          <w:tcPr>
            <w:tcW w:w="3690" w:type="dxa"/>
            <w:gridSpan w:val="2"/>
          </w:tcPr>
          <w:p w14:paraId="652427F9" w14:textId="77777777" w:rsidR="002B70F9" w:rsidRPr="003E30FB" w:rsidRDefault="002B70F9" w:rsidP="00E26BC9">
            <w:pPr>
              <w:spacing w:after="60"/>
            </w:pPr>
            <w:r w:rsidRPr="003E30FB">
              <w:fldChar w:fldCharType="begin">
                <w:ffData>
                  <w:name w:val="Text14"/>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4"/>
          </w:p>
        </w:tc>
      </w:tr>
      <w:tr w:rsidR="002B70F9" w:rsidRPr="002C17BF" w14:paraId="34E95F12"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3CB307D1" w14:textId="77777777" w:rsidR="002B70F9" w:rsidRPr="003E30FB" w:rsidRDefault="002B70F9" w:rsidP="00E26BC9">
            <w:pPr>
              <w:spacing w:after="60"/>
            </w:pPr>
            <w:r w:rsidRPr="003E30FB">
              <w:t>Email address</w:t>
            </w:r>
          </w:p>
        </w:tc>
        <w:bookmarkStart w:id="15" w:name="Text17"/>
        <w:tc>
          <w:tcPr>
            <w:tcW w:w="4104" w:type="dxa"/>
            <w:gridSpan w:val="2"/>
          </w:tcPr>
          <w:p w14:paraId="3B3FA77B" w14:textId="77777777" w:rsidR="002B70F9" w:rsidRPr="003E30FB" w:rsidRDefault="002B70F9" w:rsidP="00E26BC9">
            <w:pPr>
              <w:spacing w:after="60"/>
            </w:pPr>
            <w:r w:rsidRPr="003E30FB">
              <w:fldChar w:fldCharType="begin">
                <w:ffData>
                  <w:name w:val="Text17"/>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5"/>
          </w:p>
        </w:tc>
        <w:bookmarkStart w:id="16" w:name="Text18"/>
        <w:tc>
          <w:tcPr>
            <w:tcW w:w="3690" w:type="dxa"/>
            <w:gridSpan w:val="2"/>
          </w:tcPr>
          <w:p w14:paraId="1408E943" w14:textId="77777777" w:rsidR="002B70F9" w:rsidRPr="003E30FB" w:rsidRDefault="002B70F9" w:rsidP="00E26BC9">
            <w:pPr>
              <w:spacing w:after="60"/>
            </w:pPr>
            <w:r w:rsidRPr="003E30FB">
              <w:fldChar w:fldCharType="begin">
                <w:ffData>
                  <w:name w:val="Text18"/>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6"/>
          </w:p>
        </w:tc>
      </w:tr>
      <w:tr w:rsidR="002B70F9" w:rsidRPr="002C17BF" w14:paraId="435C24EF" w14:textId="77777777" w:rsidTr="1EA7B4C9">
        <w:tblPrEx>
          <w:tblLook w:val="01E0" w:firstRow="1" w:lastRow="1" w:firstColumn="1" w:lastColumn="1" w:noHBand="0" w:noVBand="0"/>
        </w:tblPrEx>
        <w:trPr>
          <w:trHeight w:val="20"/>
          <w:jc w:val="center"/>
        </w:trPr>
        <w:tc>
          <w:tcPr>
            <w:tcW w:w="10908" w:type="dxa"/>
            <w:gridSpan w:val="5"/>
            <w:shd w:val="clear" w:color="auto" w:fill="DBE5F1" w:themeFill="accent1" w:themeFillTint="33"/>
          </w:tcPr>
          <w:p w14:paraId="48D8E1D3" w14:textId="77777777" w:rsidR="002B70F9" w:rsidRPr="003A0ECF" w:rsidRDefault="002B70F9" w:rsidP="00E26BC9">
            <w:pPr>
              <w:spacing w:after="60"/>
              <w:rPr>
                <w:b/>
              </w:rPr>
            </w:pPr>
            <w:r w:rsidRPr="003A0ECF">
              <w:rPr>
                <w:b/>
              </w:rPr>
              <w:t>NOTE: Use attachments, if necessary, to provide the following information.</w:t>
            </w:r>
          </w:p>
        </w:tc>
      </w:tr>
      <w:tr w:rsidR="002B70F9" w:rsidRPr="002C17BF" w14:paraId="56BD7A40"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4101B107" w14:textId="48E610A6" w:rsidR="002B70F9" w:rsidRPr="003E30FB" w:rsidRDefault="00D10D5A" w:rsidP="00E26BC9">
            <w:pPr>
              <w:spacing w:after="60"/>
            </w:pPr>
            <w:r>
              <w:t xml:space="preserve">Brief </w:t>
            </w:r>
            <w:r w:rsidR="002B70F9">
              <w:t xml:space="preserve">description of </w:t>
            </w:r>
            <w:r w:rsidR="00BA3705">
              <w:t xml:space="preserve">the </w:t>
            </w:r>
            <w:r w:rsidR="00A4201F">
              <w:t>nature of the business</w:t>
            </w:r>
            <w:r w:rsidR="7506475C">
              <w:t xml:space="preserve"> generating the waste</w:t>
            </w:r>
          </w:p>
        </w:tc>
        <w:bookmarkStart w:id="17" w:name="Text20"/>
        <w:tc>
          <w:tcPr>
            <w:tcW w:w="7794" w:type="dxa"/>
            <w:gridSpan w:val="4"/>
          </w:tcPr>
          <w:p w14:paraId="78F128F7" w14:textId="71D941D8" w:rsidR="007605B0" w:rsidRPr="003E30FB" w:rsidRDefault="002B70F9" w:rsidP="00E26BC9">
            <w:pPr>
              <w:spacing w:after="60"/>
            </w:pPr>
            <w:r w:rsidRPr="003E30FB">
              <w:fldChar w:fldCharType="begin">
                <w:ffData>
                  <w:name w:val="Text20"/>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7"/>
          </w:p>
        </w:tc>
      </w:tr>
      <w:tr w:rsidR="002B70F9" w:rsidRPr="002C17BF" w14:paraId="71672EB6"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3E07C018" w14:textId="02A84ADA" w:rsidR="002B70F9" w:rsidRPr="003E30FB" w:rsidRDefault="002B70F9" w:rsidP="00E26BC9">
            <w:pPr>
              <w:spacing w:after="60"/>
            </w:pPr>
            <w:r w:rsidRPr="003E30FB">
              <w:lastRenderedPageBreak/>
              <w:t xml:space="preserve">Start </w:t>
            </w:r>
            <w:r w:rsidRPr="006C0B69">
              <w:t xml:space="preserve">date of </w:t>
            </w:r>
            <w:r w:rsidR="00A4201F">
              <w:t xml:space="preserve">this one-time </w:t>
            </w:r>
            <w:r w:rsidR="00634D37">
              <w:t xml:space="preserve">discharge </w:t>
            </w:r>
          </w:p>
        </w:tc>
        <w:bookmarkStart w:id="18" w:name="Text21"/>
        <w:tc>
          <w:tcPr>
            <w:tcW w:w="2430" w:type="dxa"/>
          </w:tcPr>
          <w:p w14:paraId="4A612033" w14:textId="77777777" w:rsidR="002B70F9" w:rsidRPr="003E30FB" w:rsidRDefault="002B70F9" w:rsidP="00E26BC9">
            <w:pPr>
              <w:spacing w:after="60"/>
            </w:pPr>
            <w:r w:rsidRPr="003E30FB">
              <w:fldChar w:fldCharType="begin">
                <w:ffData>
                  <w:name w:val="Text21"/>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8"/>
          </w:p>
        </w:tc>
        <w:tc>
          <w:tcPr>
            <w:tcW w:w="3060" w:type="dxa"/>
            <w:gridSpan w:val="2"/>
            <w:shd w:val="clear" w:color="auto" w:fill="DBE5F1" w:themeFill="accent1" w:themeFillTint="33"/>
          </w:tcPr>
          <w:p w14:paraId="0B1D294F" w14:textId="2A737A6B" w:rsidR="002B70F9" w:rsidRPr="003E30FB" w:rsidRDefault="002B70F9" w:rsidP="00E26BC9">
            <w:pPr>
              <w:spacing w:after="60"/>
            </w:pPr>
            <w:r w:rsidRPr="003E30FB">
              <w:t xml:space="preserve">End </w:t>
            </w:r>
            <w:r w:rsidRPr="006C0B69">
              <w:t xml:space="preserve">date of </w:t>
            </w:r>
            <w:r w:rsidR="00A4201F">
              <w:t xml:space="preserve">this one-time </w:t>
            </w:r>
            <w:r w:rsidR="00634D37">
              <w:t>discharge</w:t>
            </w:r>
          </w:p>
        </w:tc>
        <w:bookmarkStart w:id="19" w:name="Text22"/>
        <w:bookmarkStart w:id="20" w:name="OLE_LINK1"/>
        <w:tc>
          <w:tcPr>
            <w:tcW w:w="2304" w:type="dxa"/>
          </w:tcPr>
          <w:p w14:paraId="78C67AF0" w14:textId="77777777" w:rsidR="002B70F9" w:rsidRPr="003E30FB" w:rsidRDefault="002B70F9" w:rsidP="00E26BC9">
            <w:pPr>
              <w:spacing w:after="60"/>
            </w:pPr>
            <w:r w:rsidRPr="003E30FB">
              <w:fldChar w:fldCharType="begin">
                <w:ffData>
                  <w:name w:val="Text2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9"/>
            <w:bookmarkEnd w:id="20"/>
          </w:p>
        </w:tc>
      </w:tr>
      <w:tr w:rsidR="002B70F9" w:rsidRPr="002C17BF" w14:paraId="3C95B038"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7CCF9F41" w14:textId="247DD196" w:rsidR="002B70F9" w:rsidRPr="003E30FB" w:rsidRDefault="00D93EAA" w:rsidP="00E26BC9">
            <w:pPr>
              <w:spacing w:after="60"/>
            </w:pPr>
            <w:r>
              <w:t>What is the estimated or actual volume of wastewater to be discharged?</w:t>
            </w:r>
          </w:p>
        </w:tc>
        <w:tc>
          <w:tcPr>
            <w:tcW w:w="7794" w:type="dxa"/>
            <w:gridSpan w:val="4"/>
          </w:tcPr>
          <w:p w14:paraId="441D8C21" w14:textId="09D77C9E" w:rsidR="002B70F9" w:rsidRPr="003E30FB" w:rsidRDefault="00D93EAA" w:rsidP="00E26BC9">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D93EAA" w:rsidRPr="002C17BF" w14:paraId="0629C56A"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5232BE13" w14:textId="4C03DB44" w:rsidR="00D93EAA" w:rsidRDefault="00D93EAA" w:rsidP="00D93EAA">
            <w:pPr>
              <w:spacing w:after="60"/>
            </w:pPr>
            <w:r>
              <w:t>What industrial activity generated this wastewater?</w:t>
            </w:r>
          </w:p>
        </w:tc>
        <w:bookmarkStart w:id="21" w:name="Text23"/>
        <w:tc>
          <w:tcPr>
            <w:tcW w:w="7794" w:type="dxa"/>
            <w:gridSpan w:val="4"/>
          </w:tcPr>
          <w:p w14:paraId="7FB2B72A" w14:textId="4AFFAC33" w:rsidR="00D93EAA" w:rsidRPr="003E30FB" w:rsidRDefault="00D93EAA" w:rsidP="00D93EAA">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1"/>
          </w:p>
        </w:tc>
      </w:tr>
      <w:tr w:rsidR="00D93EAA" w:rsidRPr="002C17BF" w14:paraId="58978E9D" w14:textId="77777777" w:rsidTr="1EA7B4C9">
        <w:tblPrEx>
          <w:tblLook w:val="01E0" w:firstRow="1" w:lastRow="1" w:firstColumn="1" w:lastColumn="1" w:noHBand="0" w:noVBand="0"/>
        </w:tblPrEx>
        <w:trPr>
          <w:trHeight w:val="20"/>
          <w:jc w:val="center"/>
        </w:trPr>
        <w:tc>
          <w:tcPr>
            <w:tcW w:w="3114" w:type="dxa"/>
            <w:tcBorders>
              <w:bottom w:val="single" w:sz="4" w:space="0" w:color="auto"/>
            </w:tcBorders>
            <w:shd w:val="clear" w:color="auto" w:fill="DBE5F1" w:themeFill="accent1" w:themeFillTint="33"/>
          </w:tcPr>
          <w:p w14:paraId="4816B229" w14:textId="77777777" w:rsidR="00D93EAA" w:rsidRDefault="00D93EAA" w:rsidP="00D93EAA">
            <w:pPr>
              <w:spacing w:after="60"/>
            </w:pPr>
            <w:r>
              <w:t>Is this one-time discharge request expected to be made again in the future?</w:t>
            </w:r>
          </w:p>
        </w:tc>
        <w:tc>
          <w:tcPr>
            <w:tcW w:w="7794" w:type="dxa"/>
            <w:gridSpan w:val="4"/>
            <w:tcBorders>
              <w:bottom w:val="single" w:sz="4" w:space="0" w:color="auto"/>
            </w:tcBorders>
          </w:tcPr>
          <w:p w14:paraId="040A5F75" w14:textId="111EFC95" w:rsidR="00D93EAA" w:rsidRDefault="00D93EAA" w:rsidP="00244193">
            <w:pPr>
              <w:tabs>
                <w:tab w:val="left" w:pos="827"/>
              </w:tabs>
              <w:spacing w:after="60"/>
            </w:pPr>
            <w:r>
              <w:t xml:space="preserve">Yes </w:t>
            </w:r>
            <w:sdt>
              <w:sdtPr>
                <w:id w:val="-1065715989"/>
                <w14:checkbox>
                  <w14:checked w14:val="0"/>
                  <w14:checkedState w14:val="2612" w14:font="MS Gothic"/>
                  <w14:uncheckedState w14:val="2610" w14:font="MS Gothic"/>
                </w14:checkbox>
              </w:sdtPr>
              <w:sdtEndPr/>
              <w:sdtContent>
                <w:r w:rsidRPr="44EF7DC6">
                  <w:rPr>
                    <w:rFonts w:ascii="MS Gothic" w:eastAsia="MS Gothic" w:hAnsi="MS Gothic"/>
                  </w:rPr>
                  <w:t>☐</w:t>
                </w:r>
              </w:sdtContent>
            </w:sdt>
            <w:r>
              <w:tab/>
              <w:t xml:space="preserve">No </w:t>
            </w:r>
            <w:sdt>
              <w:sdtPr>
                <w:id w:val="1971622596"/>
                <w14:checkbox>
                  <w14:checked w14:val="0"/>
                  <w14:checkedState w14:val="2612" w14:font="MS Gothic"/>
                  <w14:uncheckedState w14:val="2610" w14:font="MS Gothic"/>
                </w14:checkbox>
              </w:sdtPr>
              <w:sdtEndPr/>
              <w:sdtContent>
                <w:r w:rsidRPr="44EF7DC6">
                  <w:rPr>
                    <w:rFonts w:ascii="MS Mincho" w:eastAsia="MS Mincho" w:hAnsi="MS Mincho" w:cs="MS Mincho"/>
                  </w:rPr>
                  <w:t>☐</w:t>
                </w:r>
              </w:sdtContent>
            </w:sdt>
          </w:p>
          <w:p w14:paraId="722CB23C" w14:textId="77777777" w:rsidR="00B07562" w:rsidRDefault="00720A99" w:rsidP="00720A99">
            <w:pPr>
              <w:spacing w:after="60"/>
            </w:pPr>
            <w:r>
              <w:t>If “Yes,” please describe:</w:t>
            </w:r>
          </w:p>
          <w:p w14:paraId="6E3DEC1A" w14:textId="4CB97949" w:rsidR="00D93EAA" w:rsidRDefault="00B450D4" w:rsidP="00B07562">
            <w:pPr>
              <w:spacing w:after="60"/>
              <w:rPr>
                <w:rFonts w:ascii="MS Mincho" w:eastAsia="MS Mincho" w:hAnsi="MS Mincho" w:cs="MS Mincho"/>
              </w:rPr>
            </w:pPr>
            <w:fldSimple w:instr=" FORMTEXT ">
              <w:r w:rsidR="00720A99" w:rsidRPr="44EF7DC6">
                <w:rPr>
                  <w:noProof/>
                </w:rPr>
                <w:t>     </w:t>
              </w:r>
            </w:fldSimple>
          </w:p>
        </w:tc>
      </w:tr>
      <w:tr w:rsidR="00D93EAA" w:rsidRPr="002C17BF" w14:paraId="01B9EE45"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32AFD71D" w14:textId="21F80679" w:rsidR="00D93EAA" w:rsidRDefault="00D93EAA" w:rsidP="00D93EAA">
            <w:pPr>
              <w:spacing w:after="60"/>
            </w:pPr>
            <w:r>
              <w:t xml:space="preserve">What are the pollutants of concern expected to </w:t>
            </w:r>
            <w:r w:rsidR="0C2DCB1F">
              <w:t xml:space="preserve">be </w:t>
            </w:r>
            <w:r>
              <w:t>present in the wastewater?</w:t>
            </w:r>
          </w:p>
        </w:tc>
        <w:tc>
          <w:tcPr>
            <w:tcW w:w="7794" w:type="dxa"/>
            <w:gridSpan w:val="4"/>
          </w:tcPr>
          <w:p w14:paraId="1EDC3A6B" w14:textId="7890D4DE" w:rsidR="00D93EAA" w:rsidRPr="003E30FB" w:rsidRDefault="00D93EAA" w:rsidP="00D93EAA">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D93EAA" w:rsidRPr="002C17BF" w14:paraId="4F8BF83F"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0D0B12B9" w14:textId="191DAAE3" w:rsidR="00D93EAA" w:rsidRPr="003E30FB" w:rsidRDefault="00D93EAA" w:rsidP="00D93EAA">
            <w:pPr>
              <w:spacing w:after="60"/>
            </w:pPr>
            <w:r>
              <w:t>Do you have analytical sample results representative of the wastewater to be discharged?</w:t>
            </w:r>
          </w:p>
        </w:tc>
        <w:tc>
          <w:tcPr>
            <w:tcW w:w="7794" w:type="dxa"/>
            <w:gridSpan w:val="4"/>
          </w:tcPr>
          <w:p w14:paraId="16DAAE81" w14:textId="08510FAB" w:rsidR="00D93EAA" w:rsidRDefault="00D93EAA" w:rsidP="00D93EAA">
            <w:pPr>
              <w:tabs>
                <w:tab w:val="left" w:pos="827"/>
              </w:tabs>
              <w:spacing w:after="60"/>
            </w:pPr>
            <w:r>
              <w:t xml:space="preserve">Yes </w:t>
            </w:r>
            <w:sdt>
              <w:sdtPr>
                <w:id w:val="-21704417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 xml:space="preserve">No </w:t>
            </w:r>
            <w:sdt>
              <w:sdtPr>
                <w:id w:val="-1067259690"/>
                <w14:checkbox>
                  <w14:checked w14:val="0"/>
                  <w14:checkedState w14:val="2612" w14:font="MS Gothic"/>
                  <w14:uncheckedState w14:val="2610" w14:font="MS Gothic"/>
                </w14:checkbox>
              </w:sdtPr>
              <w:sdtEndPr/>
              <w:sdtContent>
                <w:r w:rsidRPr="00361B53">
                  <w:rPr>
                    <w:rFonts w:ascii="MS Mincho" w:eastAsia="MS Mincho" w:hAnsi="MS Mincho" w:cs="MS Mincho" w:hint="eastAsia"/>
                  </w:rPr>
                  <w:t>☐</w:t>
                </w:r>
              </w:sdtContent>
            </w:sdt>
          </w:p>
          <w:p w14:paraId="2C67280D" w14:textId="1223E190" w:rsidR="00D93EAA" w:rsidRPr="003E30FB" w:rsidRDefault="00D93EAA" w:rsidP="00D93EAA">
            <w:pPr>
              <w:tabs>
                <w:tab w:val="left" w:pos="827"/>
              </w:tabs>
              <w:spacing w:after="60"/>
            </w:pPr>
            <w:r>
              <w:t xml:space="preserve">If “Yes,” include the lab results with this </w:t>
            </w:r>
            <w:r w:rsidR="00244193">
              <w:t>request form</w:t>
            </w:r>
            <w:r>
              <w:t>.</w:t>
            </w:r>
            <w:r w:rsidR="4DBB1BE7">
              <w:t xml:space="preserve"> </w:t>
            </w:r>
          </w:p>
          <w:p w14:paraId="7CD9EDFD" w14:textId="329EB363" w:rsidR="00D93EAA" w:rsidRPr="003E30FB" w:rsidRDefault="4DBB1BE7" w:rsidP="00D93EAA">
            <w:pPr>
              <w:tabs>
                <w:tab w:val="left" w:pos="827"/>
              </w:tabs>
              <w:spacing w:after="60"/>
            </w:pPr>
            <w:r>
              <w:t>If “No</w:t>
            </w:r>
            <w:r w:rsidR="008131B9">
              <w:t>,</w:t>
            </w:r>
            <w:r>
              <w:t>” please note that KCIW may require that results from representative sample(s) be submitted upon review of this application</w:t>
            </w:r>
            <w:r w:rsidR="00A17A2F">
              <w:t>.</w:t>
            </w:r>
          </w:p>
        </w:tc>
      </w:tr>
      <w:tr w:rsidR="44EF7DC6" w14:paraId="08431C89" w14:textId="77777777" w:rsidTr="1EA7B4C9">
        <w:tblPrEx>
          <w:tblLook w:val="01E0" w:firstRow="1" w:lastRow="1" w:firstColumn="1" w:lastColumn="1" w:noHBand="0" w:noVBand="0"/>
        </w:tblPrEx>
        <w:trPr>
          <w:cantSplit/>
          <w:trHeight w:val="20"/>
          <w:jc w:val="center"/>
        </w:trPr>
        <w:tc>
          <w:tcPr>
            <w:tcW w:w="3114" w:type="dxa"/>
            <w:shd w:val="clear" w:color="auto" w:fill="DBE5F1" w:themeFill="accent1" w:themeFillTint="33"/>
          </w:tcPr>
          <w:p w14:paraId="38299179" w14:textId="0D70538E" w:rsidR="2900CEB5" w:rsidRDefault="2900CEB5" w:rsidP="44EF7DC6">
            <w:r>
              <w:t xml:space="preserve">Do you </w:t>
            </w:r>
            <w:r w:rsidR="2DB4469F">
              <w:t>intend to</w:t>
            </w:r>
            <w:r>
              <w:t xml:space="preserve"> pretreat the wastewater before discharging to </w:t>
            </w:r>
            <w:r w:rsidR="00A17A2F">
              <w:t xml:space="preserve">the </w:t>
            </w:r>
            <w:r>
              <w:t>sewer</w:t>
            </w:r>
            <w:r w:rsidR="009630B9">
              <w:t>?</w:t>
            </w:r>
          </w:p>
        </w:tc>
        <w:tc>
          <w:tcPr>
            <w:tcW w:w="7794" w:type="dxa"/>
            <w:gridSpan w:val="4"/>
          </w:tcPr>
          <w:p w14:paraId="3E8DFE79" w14:textId="01459AA6" w:rsidR="2900CEB5" w:rsidRDefault="2900CEB5" w:rsidP="44EF7DC6">
            <w:pPr>
              <w:tabs>
                <w:tab w:val="left" w:pos="827"/>
                <w:tab w:val="left" w:pos="1727"/>
              </w:tabs>
              <w:spacing w:after="60"/>
            </w:pPr>
            <w:r>
              <w:t xml:space="preserve">Yes </w:t>
            </w:r>
            <w:sdt>
              <w:sdtPr>
                <w:id w:val="2006232207"/>
                <w14:checkbox>
                  <w14:checked w14:val="0"/>
                  <w14:checkedState w14:val="2612" w14:font="MS Gothic"/>
                  <w14:uncheckedState w14:val="2610" w14:font="MS Gothic"/>
                </w14:checkbox>
              </w:sdtPr>
              <w:sdtEndPr/>
              <w:sdtContent>
                <w:r w:rsidRPr="44EF7DC6">
                  <w:rPr>
                    <w:rFonts w:ascii="MS Gothic" w:eastAsia="MS Gothic" w:hAnsi="MS Gothic"/>
                  </w:rPr>
                  <w:t>☐</w:t>
                </w:r>
              </w:sdtContent>
            </w:sdt>
            <w:r>
              <w:tab/>
              <w:t xml:space="preserve">No </w:t>
            </w:r>
            <w:sdt>
              <w:sdtPr>
                <w:id w:val="1038758537"/>
                <w14:checkbox>
                  <w14:checked w14:val="0"/>
                  <w14:checkedState w14:val="2612" w14:font="MS Gothic"/>
                  <w14:uncheckedState w14:val="2610" w14:font="MS Gothic"/>
                </w14:checkbox>
              </w:sdtPr>
              <w:sdtEndPr/>
              <w:sdtContent>
                <w:r w:rsidRPr="44EF7DC6">
                  <w:rPr>
                    <w:rFonts w:ascii="MS Gothic" w:eastAsia="MS Gothic" w:hAnsi="MS Gothic"/>
                  </w:rPr>
                  <w:t>☐</w:t>
                </w:r>
              </w:sdtContent>
            </w:sdt>
          </w:p>
          <w:p w14:paraId="122B04ED" w14:textId="77777777" w:rsidR="00A17A2F" w:rsidRDefault="2900CEB5" w:rsidP="44EF7DC6">
            <w:pPr>
              <w:spacing w:after="60"/>
            </w:pPr>
            <w:r>
              <w:t>If “Yes,” please describe:</w:t>
            </w:r>
          </w:p>
          <w:p w14:paraId="1E82B223" w14:textId="3D9147EC" w:rsidR="44EF7DC6" w:rsidRDefault="00B450D4" w:rsidP="00A17A2F">
            <w:pPr>
              <w:spacing w:after="60"/>
            </w:pPr>
            <w:fldSimple w:instr=" FORMTEXT ">
              <w:r w:rsidR="2900CEB5" w:rsidRPr="44EF7DC6">
                <w:rPr>
                  <w:noProof/>
                </w:rPr>
                <w:t>     </w:t>
              </w:r>
            </w:fldSimple>
          </w:p>
        </w:tc>
      </w:tr>
      <w:tr w:rsidR="00D93EAA" w:rsidRPr="002C17BF" w14:paraId="285BB8F5" w14:textId="77777777" w:rsidTr="1EA7B4C9">
        <w:tblPrEx>
          <w:tblLook w:val="01E0" w:firstRow="1" w:lastRow="1" w:firstColumn="1" w:lastColumn="1" w:noHBand="0" w:noVBand="0"/>
        </w:tblPrEx>
        <w:trPr>
          <w:cantSplit/>
          <w:trHeight w:val="20"/>
          <w:jc w:val="center"/>
        </w:trPr>
        <w:tc>
          <w:tcPr>
            <w:tcW w:w="3114" w:type="dxa"/>
            <w:shd w:val="clear" w:color="auto" w:fill="DBE5F1" w:themeFill="accent1" w:themeFillTint="33"/>
          </w:tcPr>
          <w:p w14:paraId="6FAA3356" w14:textId="0B22C267" w:rsidR="00D93EAA" w:rsidRDefault="1166AE91" w:rsidP="00D93EAA">
            <w:pPr>
              <w:spacing w:after="60"/>
            </w:pPr>
            <w:r>
              <w:t>Is the wastewater known or expected to have high organic or suspended solids content, such as food waste?</w:t>
            </w:r>
          </w:p>
        </w:tc>
        <w:tc>
          <w:tcPr>
            <w:tcW w:w="7794" w:type="dxa"/>
            <w:gridSpan w:val="4"/>
          </w:tcPr>
          <w:p w14:paraId="52F9EE6D" w14:textId="3903A355" w:rsidR="00D93EAA" w:rsidRDefault="00D93EAA" w:rsidP="00D93EAA">
            <w:pPr>
              <w:tabs>
                <w:tab w:val="left" w:pos="827"/>
              </w:tabs>
              <w:spacing w:after="60"/>
            </w:pPr>
            <w:r>
              <w:t xml:space="preserve">Yes </w:t>
            </w:r>
            <w:sdt>
              <w:sdtPr>
                <w:id w:val="-1382082610"/>
                <w14:checkbox>
                  <w14:checked w14:val="0"/>
                  <w14:checkedState w14:val="2612" w14:font="MS Gothic"/>
                  <w14:uncheckedState w14:val="2610" w14:font="MS Gothic"/>
                </w14:checkbox>
              </w:sdtPr>
              <w:sdtEndPr/>
              <w:sdtContent>
                <w:r w:rsidR="00B450D4">
                  <w:rPr>
                    <w:rFonts w:ascii="MS Gothic" w:eastAsia="MS Gothic" w:hAnsi="MS Gothic" w:hint="eastAsia"/>
                  </w:rPr>
                  <w:t>☐</w:t>
                </w:r>
              </w:sdtContent>
            </w:sdt>
            <w:r>
              <w:tab/>
              <w:t xml:space="preserve">No </w:t>
            </w:r>
            <w:sdt>
              <w:sdtPr>
                <w:id w:val="-1995634699"/>
                <w14:checkbox>
                  <w14:checked w14:val="0"/>
                  <w14:checkedState w14:val="2612" w14:font="MS Gothic"/>
                  <w14:uncheckedState w14:val="2610" w14:font="MS Gothic"/>
                </w14:checkbox>
              </w:sdtPr>
              <w:sdtEndPr/>
              <w:sdtContent>
                <w:r w:rsidRPr="00361B53">
                  <w:rPr>
                    <w:rFonts w:ascii="MS Mincho" w:eastAsia="MS Mincho" w:hAnsi="MS Mincho" w:cs="MS Mincho" w:hint="eastAsia"/>
                  </w:rPr>
                  <w:t>☐</w:t>
                </w:r>
              </w:sdtContent>
            </w:sdt>
          </w:p>
          <w:p w14:paraId="6F804ECB" w14:textId="2319C133" w:rsidR="00D93EAA" w:rsidRDefault="00D93EAA" w:rsidP="00D93EAA">
            <w:pPr>
              <w:tabs>
                <w:tab w:val="left" w:pos="827"/>
              </w:tabs>
              <w:spacing w:after="60"/>
            </w:pPr>
            <w:r>
              <w:t>If “Yes,” please provide five-day biochemical oxygen demand (BOD-5) and total suspended solids (TSS) analytical results from a Washington State accredited laboratory so that KCIW can evaluate extra strength surcharge fees.</w:t>
            </w:r>
          </w:p>
        </w:tc>
      </w:tr>
      <w:tr w:rsidR="00D93EAA" w:rsidRPr="002C17BF" w14:paraId="0B959C48" w14:textId="77777777" w:rsidTr="1EA7B4C9">
        <w:tblPrEx>
          <w:tblLook w:val="01E0" w:firstRow="1" w:lastRow="1" w:firstColumn="1" w:lastColumn="1" w:noHBand="0" w:noVBand="0"/>
        </w:tblPrEx>
        <w:trPr>
          <w:cantSplit/>
          <w:trHeight w:val="20"/>
          <w:jc w:val="center"/>
        </w:trPr>
        <w:tc>
          <w:tcPr>
            <w:tcW w:w="3114" w:type="dxa"/>
            <w:shd w:val="clear" w:color="auto" w:fill="DBE5F1" w:themeFill="accent1" w:themeFillTint="33"/>
          </w:tcPr>
          <w:p w14:paraId="25AF1BD2" w14:textId="3E4F3207" w:rsidR="00D93EAA" w:rsidRDefault="00244193" w:rsidP="00D93EAA">
            <w:pPr>
              <w:spacing w:after="60"/>
            </w:pPr>
            <w:r>
              <w:t>Does this business have an existing discharge authorization with KCIW?</w:t>
            </w:r>
          </w:p>
        </w:tc>
        <w:tc>
          <w:tcPr>
            <w:tcW w:w="7794" w:type="dxa"/>
            <w:gridSpan w:val="4"/>
          </w:tcPr>
          <w:p w14:paraId="593D729D" w14:textId="1E57DDC5" w:rsidR="00D93EAA" w:rsidRDefault="00D93EAA" w:rsidP="00244193">
            <w:pPr>
              <w:tabs>
                <w:tab w:val="left" w:pos="827"/>
                <w:tab w:val="left" w:pos="1727"/>
              </w:tabs>
              <w:spacing w:after="60"/>
            </w:pPr>
            <w:r>
              <w:t xml:space="preserve">Yes </w:t>
            </w:r>
            <w:sdt>
              <w:sdtPr>
                <w:id w:val="-10526867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 xml:space="preserve">No </w:t>
            </w:r>
            <w:sdt>
              <w:sdtPr>
                <w:id w:val="-1893333199"/>
                <w14:checkbox>
                  <w14:checked w14:val="0"/>
                  <w14:checkedState w14:val="2612" w14:font="MS Gothic"/>
                  <w14:uncheckedState w14:val="2610" w14:font="MS Gothic"/>
                </w14:checkbox>
              </w:sdtPr>
              <w:sdtEndPr/>
              <w:sdtContent>
                <w:r w:rsidR="00244193">
                  <w:rPr>
                    <w:rFonts w:ascii="MS Gothic" w:eastAsia="MS Gothic" w:hAnsi="MS Gothic" w:hint="eastAsia"/>
                  </w:rPr>
                  <w:t>☐</w:t>
                </w:r>
              </w:sdtContent>
            </w:sdt>
          </w:p>
          <w:p w14:paraId="49CAFE96" w14:textId="5D2638A4" w:rsidR="00244193" w:rsidRDefault="00244193" w:rsidP="00244193">
            <w:pPr>
              <w:tabs>
                <w:tab w:val="left" w:pos="827"/>
              </w:tabs>
              <w:spacing w:after="60"/>
            </w:pPr>
            <w:r>
              <w:t xml:space="preserve">If “Yes,” please provide the Authorization/Permit No.: </w:t>
            </w: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D93EAA" w:rsidRPr="002C17BF" w14:paraId="7E1FA56D" w14:textId="77777777" w:rsidTr="1EA7B4C9">
        <w:tblPrEx>
          <w:tblLook w:val="01E0" w:firstRow="1" w:lastRow="1" w:firstColumn="1" w:lastColumn="1" w:noHBand="0" w:noVBand="0"/>
        </w:tblPrEx>
        <w:trPr>
          <w:trHeight w:val="20"/>
          <w:jc w:val="center"/>
        </w:trPr>
        <w:tc>
          <w:tcPr>
            <w:tcW w:w="3114" w:type="dxa"/>
            <w:shd w:val="clear" w:color="auto" w:fill="DBE5F1" w:themeFill="accent1" w:themeFillTint="33"/>
          </w:tcPr>
          <w:p w14:paraId="49D64CCB" w14:textId="220FFFB4" w:rsidR="00D93EAA" w:rsidRDefault="00244193" w:rsidP="00D93EAA">
            <w:pPr>
              <w:spacing w:after="60"/>
            </w:pPr>
            <w:r>
              <w:t>If you answered “Yes” to the above question, is this requested discharge already an approved discharge or is it different than what is in your current authorization?</w:t>
            </w:r>
          </w:p>
        </w:tc>
        <w:tc>
          <w:tcPr>
            <w:tcW w:w="7794" w:type="dxa"/>
            <w:gridSpan w:val="4"/>
          </w:tcPr>
          <w:p w14:paraId="4E711111" w14:textId="6BE38595" w:rsidR="00244193" w:rsidRDefault="12CB64F8" w:rsidP="1EA7B4C9">
            <w:pPr>
              <w:tabs>
                <w:tab w:val="left" w:pos="827"/>
                <w:tab w:val="left" w:pos="1727"/>
              </w:tabs>
              <w:spacing w:after="60"/>
            </w:pPr>
            <w:r w:rsidRPr="1EA7B4C9">
              <w:t xml:space="preserve">If different than what is in your current authorization, please </w:t>
            </w:r>
            <w:r w:rsidR="06C8D1AE" w:rsidRPr="1EA7B4C9">
              <w:t xml:space="preserve">provide details regarding the nature of your </w:t>
            </w:r>
            <w:r w:rsidR="32FE37CE" w:rsidRPr="1EA7B4C9">
              <w:t>proposed discharge</w:t>
            </w:r>
            <w:r w:rsidRPr="1EA7B4C9">
              <w:t>:</w:t>
            </w:r>
          </w:p>
          <w:p w14:paraId="39F16E42" w14:textId="50429029" w:rsidR="00D93EAA" w:rsidRDefault="00244193" w:rsidP="558A8291">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3D4B5D" w:rsidRPr="002C17BF" w14:paraId="5B140EAC" w14:textId="77777777" w:rsidTr="5E4E2BB0">
        <w:tblPrEx>
          <w:tblLook w:val="01E0" w:firstRow="1" w:lastRow="1" w:firstColumn="1" w:lastColumn="1" w:noHBand="0" w:noVBand="0"/>
        </w:tblPrEx>
        <w:trPr>
          <w:trHeight w:val="20"/>
          <w:jc w:val="center"/>
        </w:trPr>
        <w:tc>
          <w:tcPr>
            <w:tcW w:w="3114" w:type="dxa"/>
            <w:shd w:val="clear" w:color="auto" w:fill="DBE5F1" w:themeFill="accent1" w:themeFillTint="33"/>
          </w:tcPr>
          <w:p w14:paraId="3938F3BD" w14:textId="6926E7BA" w:rsidR="003D4B5D" w:rsidRDefault="003D4B5D" w:rsidP="00D93EAA">
            <w:pPr>
              <w:spacing w:after="60"/>
            </w:pPr>
            <w:r>
              <w:t>Where will the wastewater discharge occur?</w:t>
            </w:r>
          </w:p>
        </w:tc>
        <w:tc>
          <w:tcPr>
            <w:tcW w:w="7794" w:type="dxa"/>
            <w:gridSpan w:val="4"/>
          </w:tcPr>
          <w:p w14:paraId="6D7DDE00" w14:textId="426604D4" w:rsidR="003D4B5D" w:rsidRDefault="00B820DF" w:rsidP="003D4B5D">
            <w:pPr>
              <w:tabs>
                <w:tab w:val="left" w:pos="827"/>
                <w:tab w:val="left" w:pos="1727"/>
              </w:tabs>
              <w:spacing w:after="60"/>
            </w:pPr>
            <w:sdt>
              <w:sdtPr>
                <w:id w:val="-1713562141"/>
                <w14:checkbox>
                  <w14:checked w14:val="0"/>
                  <w14:checkedState w14:val="2612" w14:font="MS Gothic"/>
                  <w14:uncheckedState w14:val="2610" w14:font="MS Gothic"/>
                </w14:checkbox>
              </w:sdtPr>
              <w:sdtEndPr/>
              <w:sdtContent>
                <w:r w:rsidR="003D4B5D" w:rsidRPr="44EF7DC6">
                  <w:rPr>
                    <w:rFonts w:ascii="MS Gothic" w:eastAsia="MS Gothic" w:hAnsi="MS Gothic"/>
                  </w:rPr>
                  <w:t>☐</w:t>
                </w:r>
              </w:sdtContent>
            </w:sdt>
            <w:r w:rsidR="003D4B5D">
              <w:t xml:space="preserve"> A</w:t>
            </w:r>
            <w:r w:rsidR="19E80B41">
              <w:t xml:space="preserve"> KCIW-</w:t>
            </w:r>
            <w:r w:rsidR="003D4B5D">
              <w:t>approved, existing discharge point/sample site</w:t>
            </w:r>
          </w:p>
          <w:p w14:paraId="2D202DFA" w14:textId="05EB8B07" w:rsidR="687F1B81" w:rsidRDefault="687F1B81" w:rsidP="44EF7DC6">
            <w:pPr>
              <w:spacing w:after="60"/>
            </w:pPr>
            <w:r>
              <w:t xml:space="preserve">Provide Sample Site No.: </w:t>
            </w:r>
            <w:fldSimple w:instr=" FORMTEXT ">
              <w:r w:rsidRPr="44EF7DC6">
                <w:rPr>
                  <w:noProof/>
                </w:rPr>
                <w:t>     </w:t>
              </w:r>
            </w:fldSimple>
          </w:p>
          <w:p w14:paraId="04C8419F" w14:textId="77777777" w:rsidR="00D90D46" w:rsidRDefault="00D90D46" w:rsidP="44EF7DC6">
            <w:pPr>
              <w:spacing w:after="60"/>
            </w:pPr>
          </w:p>
          <w:p w14:paraId="33DE3191" w14:textId="2D395B40" w:rsidR="003D4B5D" w:rsidRDefault="00B820DF" w:rsidP="003D4B5D">
            <w:pPr>
              <w:tabs>
                <w:tab w:val="left" w:pos="827"/>
                <w:tab w:val="left" w:pos="1727"/>
              </w:tabs>
              <w:spacing w:after="60"/>
            </w:pPr>
            <w:sdt>
              <w:sdtPr>
                <w:id w:val="-711271317"/>
                <w14:checkbox>
                  <w14:checked w14:val="0"/>
                  <w14:checkedState w14:val="2612" w14:font="MS Gothic"/>
                  <w14:uncheckedState w14:val="2610" w14:font="MS Gothic"/>
                </w14:checkbox>
              </w:sdtPr>
              <w:sdtEndPr/>
              <w:sdtContent>
                <w:r w:rsidR="003D4B5D" w:rsidRPr="44EF7DC6">
                  <w:rPr>
                    <w:rFonts w:ascii="MS Gothic" w:eastAsia="MS Gothic" w:hAnsi="MS Gothic"/>
                  </w:rPr>
                  <w:t>☐</w:t>
                </w:r>
              </w:sdtContent>
            </w:sdt>
            <w:r w:rsidR="003D4B5D">
              <w:t xml:space="preserve"> New discharge point/sample site</w:t>
            </w:r>
            <w:r w:rsidR="00DE5C64">
              <w:t>*</w:t>
            </w:r>
          </w:p>
          <w:p w14:paraId="0E1B3E50" w14:textId="04D2AC94" w:rsidR="541A88C0" w:rsidRDefault="541A88C0" w:rsidP="44EF7DC6">
            <w:pPr>
              <w:spacing w:after="60"/>
            </w:pPr>
            <w:r>
              <w:t xml:space="preserve">Provide </w:t>
            </w:r>
            <w:r w:rsidR="10C5BBCE">
              <w:t>detailed d</w:t>
            </w:r>
            <w:r>
              <w:t xml:space="preserve">escription: </w:t>
            </w:r>
            <w:fldSimple w:instr=" FORMTEXT ">
              <w:r w:rsidRPr="5F36D379">
                <w:rPr>
                  <w:noProof/>
                </w:rPr>
                <w:t>     </w:t>
              </w:r>
            </w:fldSimple>
          </w:p>
          <w:p w14:paraId="0E2E0978" w14:textId="0BEFA052" w:rsidR="44EF7DC6" w:rsidRDefault="44EF7DC6" w:rsidP="44EF7DC6">
            <w:pPr>
              <w:tabs>
                <w:tab w:val="left" w:pos="827"/>
                <w:tab w:val="left" w:pos="1727"/>
              </w:tabs>
              <w:spacing w:after="60"/>
            </w:pPr>
          </w:p>
          <w:p w14:paraId="4180263C" w14:textId="0C6E62CC" w:rsidR="00283D4F" w:rsidRDefault="00DE5C64" w:rsidP="00244193">
            <w:pPr>
              <w:tabs>
                <w:tab w:val="left" w:pos="827"/>
                <w:tab w:val="left" w:pos="1727"/>
              </w:tabs>
              <w:spacing w:after="60"/>
            </w:pPr>
            <w:r>
              <w:t>*</w:t>
            </w:r>
            <w:r w:rsidR="260AC87C">
              <w:t xml:space="preserve">For </w:t>
            </w:r>
            <w:r w:rsidR="53BE3B43">
              <w:t xml:space="preserve">a </w:t>
            </w:r>
            <w:r w:rsidR="260AC87C">
              <w:t>new discharge</w:t>
            </w:r>
            <w:r w:rsidR="1BBAB3D4">
              <w:t xml:space="preserve"> point</w:t>
            </w:r>
            <w:r w:rsidR="179D0285">
              <w:t xml:space="preserve"> that connects directly to a public sewer</w:t>
            </w:r>
            <w:r w:rsidR="260AC87C">
              <w:t xml:space="preserve">, you must receive approval from </w:t>
            </w:r>
            <w:r w:rsidR="184146F7">
              <w:t>the</w:t>
            </w:r>
            <w:r w:rsidR="260AC87C">
              <w:t xml:space="preserve"> local sewer agency (LSA)</w:t>
            </w:r>
            <w:r w:rsidR="06A160A2">
              <w:t>.</w:t>
            </w:r>
            <w:r w:rsidR="260AC87C">
              <w:t xml:space="preserve"> </w:t>
            </w:r>
            <w:r w:rsidR="264CAC05" w:rsidRPr="5E4E2BB0">
              <w:rPr>
                <w:caps/>
              </w:rPr>
              <w:t>A</w:t>
            </w:r>
            <w:r w:rsidR="264CAC05">
              <w:t xml:space="preserve"> list of local </w:t>
            </w:r>
            <w:r w:rsidR="43105011">
              <w:t xml:space="preserve">sewer </w:t>
            </w:r>
            <w:r w:rsidR="264CAC05">
              <w:t xml:space="preserve">agencies is available </w:t>
            </w:r>
            <w:hyperlink r:id="rId13">
              <w:r w:rsidR="264CAC05" w:rsidRPr="5E4E2BB0">
                <w:rPr>
                  <w:rStyle w:val="Hyperlink"/>
                  <w:rFonts w:cstheme="minorBidi"/>
                </w:rPr>
                <w:t>here</w:t>
              </w:r>
            </w:hyperlink>
            <w:r w:rsidR="264CAC05">
              <w:t xml:space="preserve">. </w:t>
            </w:r>
          </w:p>
          <w:p w14:paraId="3ACC4376" w14:textId="56D2E0AE" w:rsidR="00283D4F" w:rsidRDefault="42E112A1" w:rsidP="00244193">
            <w:pPr>
              <w:tabs>
                <w:tab w:val="left" w:pos="827"/>
                <w:tab w:val="left" w:pos="1727"/>
              </w:tabs>
              <w:spacing w:after="60"/>
            </w:pPr>
            <w:r>
              <w:t>If the proposed discharge will go directly to a King County sewer</w:t>
            </w:r>
            <w:r w:rsidR="71A28630">
              <w:t xml:space="preserve"> line or maintenance hole</w:t>
            </w:r>
            <w:r>
              <w:t>, you will need to get approval from the </w:t>
            </w:r>
            <w:hyperlink r:id="rId14">
              <w:r w:rsidRPr="5E4E2BB0">
                <w:rPr>
                  <w:rStyle w:val="Hyperlink"/>
                  <w:rFonts w:cstheme="minorBidi"/>
                </w:rPr>
                <w:t xml:space="preserve">King County Local Public Agency (LPA) </w:t>
              </w:r>
              <w:r w:rsidRPr="5E4E2BB0">
                <w:rPr>
                  <w:rStyle w:val="Hyperlink"/>
                  <w:rFonts w:cstheme="minorBidi"/>
                </w:rPr>
                <w:lastRenderedPageBreak/>
                <w:t>Program</w:t>
              </w:r>
            </w:hyperlink>
            <w:r>
              <w:t> </w:t>
            </w:r>
            <w:r w:rsidR="3E2132DC">
              <w:t xml:space="preserve">(email address: </w:t>
            </w:r>
            <w:hyperlink r:id="rId15">
              <w:r w:rsidR="3E2132DC" w:rsidRPr="5E4E2BB0">
                <w:rPr>
                  <w:rStyle w:val="Hyperlink"/>
                </w:rPr>
                <w:t>lpa.team@kingcounty.gov</w:t>
              </w:r>
            </w:hyperlink>
            <w:r w:rsidR="3E2132DC">
              <w:t xml:space="preserve">) </w:t>
            </w:r>
            <w:r>
              <w:t>to use the facility for the discharge</w:t>
            </w:r>
            <w:r w:rsidR="24FD161B">
              <w:t>.</w:t>
            </w:r>
            <w:r w:rsidR="4361258C">
              <w:t xml:space="preserve"> Note that direct discharge to a King County sewer line </w:t>
            </w:r>
            <w:r w:rsidR="520537BD">
              <w:t xml:space="preserve">should be viewed as a last resort option, when access to a </w:t>
            </w:r>
            <w:r w:rsidR="3558EFE3">
              <w:t>private connection or a LSA sewer infrastructure is not feasible.</w:t>
            </w:r>
            <w:r w:rsidR="520537BD">
              <w:t xml:space="preserve"> </w:t>
            </w:r>
          </w:p>
          <w:p w14:paraId="58EB6F27" w14:textId="48285B1D" w:rsidR="003D4B5D" w:rsidRDefault="003D4B5D" w:rsidP="00244193">
            <w:pPr>
              <w:tabs>
                <w:tab w:val="left" w:pos="827"/>
                <w:tab w:val="left" w:pos="1727"/>
              </w:tabs>
              <w:spacing w:after="60"/>
            </w:pPr>
            <w:r w:rsidRPr="003D4B5D">
              <w:rPr>
                <w:b/>
                <w:bCs/>
              </w:rPr>
              <w:t xml:space="preserve">Include the communication/approvals from </w:t>
            </w:r>
            <w:r w:rsidR="009140D5">
              <w:rPr>
                <w:b/>
                <w:bCs/>
              </w:rPr>
              <w:t>the</w:t>
            </w:r>
            <w:r w:rsidRPr="003D4B5D">
              <w:rPr>
                <w:b/>
                <w:bCs/>
              </w:rPr>
              <w:t xml:space="preserve"> LSA or the LPA team with this request form.</w:t>
            </w:r>
          </w:p>
        </w:tc>
      </w:tr>
    </w:tbl>
    <w:p w14:paraId="35998D1B" w14:textId="7ED039DE" w:rsidR="00FB5228" w:rsidRDefault="00FB5228" w:rsidP="00283D4F">
      <w:pPr>
        <w:autoSpaceDE w:val="0"/>
        <w:autoSpaceDN w:val="0"/>
        <w:adjustRightInd w:val="0"/>
        <w:rPr>
          <w:rStyle w:val="Heading1Char"/>
          <w:rFonts w:ascii="Arial" w:eastAsia="Calibri" w:hAnsi="Arial" w:cs="Arial"/>
          <w:bCs w:val="0"/>
          <w:iCs/>
          <w:noProof w:val="0"/>
          <w:color w:val="647D8C"/>
          <w:sz w:val="30"/>
          <w:szCs w:val="32"/>
        </w:rPr>
      </w:pPr>
      <w:bookmarkStart w:id="22" w:name="_Toc426547369"/>
    </w:p>
    <w:p w14:paraId="4E266F17" w14:textId="77777777" w:rsidR="00A7514C" w:rsidRDefault="00A7514C" w:rsidP="00744451">
      <w:pPr>
        <w:pStyle w:val="header1-IW"/>
      </w:pPr>
      <w:r w:rsidRPr="003554FA">
        <w:t>Required Signature</w:t>
      </w:r>
      <w:bookmarkEnd w:id="22"/>
    </w:p>
    <w:p w14:paraId="6BAC8D33" w14:textId="2489FD5A" w:rsidR="00A7514C" w:rsidRDefault="00A7514C" w:rsidP="00E43842">
      <w:pPr>
        <w:spacing w:after="120"/>
        <w:rPr>
          <w:b/>
          <w:spacing w:val="-5"/>
        </w:rPr>
      </w:pPr>
      <w:r w:rsidRPr="00845485">
        <w:t xml:space="preserve">King </w:t>
      </w:r>
      <w:r w:rsidRPr="00A72CDE">
        <w:t>County Code 28.82.050</w:t>
      </w:r>
      <w:r>
        <w:t xml:space="preserve"> requires a signature from an “authorized representative” on all w</w:t>
      </w:r>
      <w:r>
        <w:rPr>
          <w:spacing w:val="-1"/>
        </w:rPr>
        <w:t>a</w:t>
      </w:r>
      <w:r>
        <w:t>st</w:t>
      </w:r>
      <w:r>
        <w:rPr>
          <w:spacing w:val="-1"/>
        </w:rPr>
        <w:t>e</w:t>
      </w:r>
      <w:r>
        <w:t>w</w:t>
      </w:r>
      <w:r>
        <w:rPr>
          <w:spacing w:val="-1"/>
        </w:rPr>
        <w:t>a</w:t>
      </w:r>
      <w:r>
        <w:t>t</w:t>
      </w:r>
      <w:r>
        <w:rPr>
          <w:spacing w:val="1"/>
        </w:rPr>
        <w:t>e</w:t>
      </w:r>
      <w:r>
        <w:t xml:space="preserve">r </w:t>
      </w:r>
      <w:r w:rsidR="00E43842">
        <w:t xml:space="preserve">discharge </w:t>
      </w:r>
      <w:r>
        <w:rPr>
          <w:spacing w:val="-1"/>
        </w:rPr>
        <w:t>a</w:t>
      </w:r>
      <w:r>
        <w:t>ppli</w:t>
      </w:r>
      <w:r>
        <w:rPr>
          <w:spacing w:val="-1"/>
        </w:rPr>
        <w:t>ca</w:t>
      </w:r>
      <w:r>
        <w:t>tion</w:t>
      </w:r>
      <w:r w:rsidR="00283D4F">
        <w:t xml:space="preserve"> forms</w:t>
      </w:r>
      <w:r>
        <w:t xml:space="preserve"> and reports. </w:t>
      </w:r>
      <w:r w:rsidRPr="00A72CDE">
        <w:t xml:space="preserve">An authorized representative </w:t>
      </w:r>
      <w:r>
        <w:t xml:space="preserve">is responsible for the accuracy of the information provided. </w:t>
      </w:r>
      <w:r w:rsidR="00E43842">
        <w:t xml:space="preserve">Detailed information about signature requirements and definition of authorized representative </w:t>
      </w:r>
      <w:r w:rsidR="00283D4F">
        <w:t xml:space="preserve">is available </w:t>
      </w:r>
      <w:hyperlink r:id="rId16" w:history="1">
        <w:r w:rsidR="00283D4F">
          <w:rPr>
            <w:rStyle w:val="Hyperlink"/>
          </w:rPr>
          <w:t>here</w:t>
        </w:r>
      </w:hyperlink>
      <w:r w:rsidR="00E43842">
        <w:t>.</w:t>
      </w:r>
    </w:p>
    <w:p w14:paraId="53F12E6F" w14:textId="40DCC0E8" w:rsidR="00A7514C" w:rsidRDefault="00A7514C" w:rsidP="00E43842">
      <w:pPr>
        <w:pStyle w:val="ListParagraph"/>
        <w:spacing w:after="120"/>
        <w:contextualSpacing w:val="0"/>
      </w:pPr>
    </w:p>
    <w:tbl>
      <w:tblPr>
        <w:tblStyle w:val="TableGrid"/>
        <w:tblW w:w="10188"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42"/>
        <w:gridCol w:w="270"/>
        <w:gridCol w:w="5076"/>
      </w:tblGrid>
      <w:tr w:rsidR="00A7514C" w14:paraId="517CD392" w14:textId="77777777" w:rsidTr="00EE4A6E">
        <w:trPr>
          <w:jc w:val="center"/>
        </w:trPr>
        <w:tc>
          <w:tcPr>
            <w:tcW w:w="10188" w:type="dxa"/>
            <w:gridSpan w:val="3"/>
            <w:tcBorders>
              <w:top w:val="single" w:sz="4" w:space="0" w:color="auto"/>
              <w:left w:val="single" w:sz="4" w:space="0" w:color="auto"/>
              <w:right w:val="single" w:sz="4" w:space="0" w:color="auto"/>
            </w:tcBorders>
            <w:shd w:val="clear" w:color="auto" w:fill="DBE5F1" w:themeFill="accent1" w:themeFillTint="33"/>
          </w:tcPr>
          <w:p w14:paraId="1F927AC6" w14:textId="77777777" w:rsidR="00A7514C" w:rsidRPr="003E30FB" w:rsidRDefault="00A7514C" w:rsidP="00EE4A6E">
            <w:pPr>
              <w:spacing w:after="60"/>
              <w:rPr>
                <w:rFonts w:ascii="Arial" w:hAnsi="Arial" w:cs="Arial"/>
                <w:sz w:val="18"/>
                <w:szCs w:val="18"/>
              </w:rPr>
            </w:pPr>
            <w:r w:rsidRPr="00AD4AC1">
              <w:rPr>
                <w:i/>
              </w:rPr>
              <w:t xml:space="preserve">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w:t>
            </w:r>
            <w:r>
              <w:rPr>
                <w:i/>
              </w:rPr>
              <w:t xml:space="preserve">a </w:t>
            </w:r>
            <w:r w:rsidRPr="00AD4AC1">
              <w:rPr>
                <w:i/>
              </w:rPr>
              <w:t>fine and imprisonment for knowing violations.</w:t>
            </w:r>
          </w:p>
        </w:tc>
      </w:tr>
      <w:tr w:rsidR="00A7514C" w:rsidRPr="00841C41" w14:paraId="42019CDE"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432"/>
          <w:jc w:val="center"/>
        </w:trPr>
        <w:tc>
          <w:tcPr>
            <w:tcW w:w="4842" w:type="dxa"/>
            <w:tcBorders>
              <w:bottom w:val="single" w:sz="4" w:space="0" w:color="A6A6A6" w:themeColor="background1" w:themeShade="A6"/>
            </w:tcBorders>
            <w:vAlign w:val="bottom"/>
            <w:hideMark/>
          </w:tcPr>
          <w:p w14:paraId="3CCD797B" w14:textId="77777777" w:rsidR="00A7514C" w:rsidRPr="00841C41" w:rsidRDefault="00A7514C" w:rsidP="00EE4A6E">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31BA3DAC" w14:textId="77777777" w:rsidR="00A7514C" w:rsidRPr="00841C41" w:rsidRDefault="00A7514C" w:rsidP="00EE4A6E">
            <w:pPr>
              <w:rPr>
                <w:sz w:val="16"/>
                <w:szCs w:val="16"/>
              </w:rPr>
            </w:pPr>
            <w:r w:rsidRPr="00841C41">
              <w:rPr>
                <w:spacing w:val="1"/>
                <w:sz w:val="16"/>
                <w:szCs w:val="16"/>
              </w:rPr>
              <w:t xml:space="preserve"> </w:t>
            </w:r>
          </w:p>
        </w:tc>
        <w:tc>
          <w:tcPr>
            <w:tcW w:w="5076" w:type="dxa"/>
            <w:tcBorders>
              <w:bottom w:val="single" w:sz="4" w:space="0" w:color="A6A6A6" w:themeColor="background1" w:themeShade="A6"/>
            </w:tcBorders>
            <w:vAlign w:val="bottom"/>
          </w:tcPr>
          <w:p w14:paraId="50DCCF18" w14:textId="77777777" w:rsidR="00A7514C" w:rsidRPr="00841C41" w:rsidRDefault="00A7514C" w:rsidP="00EE4A6E">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A7514C" w:rsidRPr="00841C41" w14:paraId="0DC76AA5"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52EBBF9F" w14:textId="77777777" w:rsidR="00A7514C" w:rsidRPr="00841C41" w:rsidRDefault="00A7514C" w:rsidP="00EE4A6E">
            <w:pPr>
              <w:rPr>
                <w:sz w:val="23"/>
                <w:szCs w:val="23"/>
              </w:rPr>
            </w:pPr>
            <w:r w:rsidRPr="00841C41">
              <w:rPr>
                <w:spacing w:val="1"/>
                <w:sz w:val="16"/>
                <w:szCs w:val="16"/>
              </w:rPr>
              <w:t>Na</w:t>
            </w:r>
            <w:r w:rsidRPr="00841C41">
              <w:rPr>
                <w:sz w:val="16"/>
                <w:szCs w:val="16"/>
              </w:rPr>
              <w:t>me</w:t>
            </w:r>
          </w:p>
        </w:tc>
        <w:tc>
          <w:tcPr>
            <w:tcW w:w="270" w:type="dxa"/>
          </w:tcPr>
          <w:p w14:paraId="392321D6" w14:textId="77777777" w:rsidR="00A7514C" w:rsidRPr="00841C41" w:rsidRDefault="00A7514C" w:rsidP="00EE4A6E">
            <w:pPr>
              <w:rPr>
                <w:sz w:val="23"/>
                <w:szCs w:val="23"/>
              </w:rPr>
            </w:pPr>
          </w:p>
        </w:tc>
        <w:tc>
          <w:tcPr>
            <w:tcW w:w="5076" w:type="dxa"/>
            <w:tcBorders>
              <w:top w:val="single" w:sz="4" w:space="0" w:color="A6A6A6" w:themeColor="background1" w:themeShade="A6"/>
              <w:bottom w:val="nil"/>
            </w:tcBorders>
          </w:tcPr>
          <w:p w14:paraId="13D5D7E0" w14:textId="77777777" w:rsidR="00A7514C" w:rsidRPr="00841C41" w:rsidRDefault="00A7514C" w:rsidP="00EE4A6E">
            <w:pPr>
              <w:rPr>
                <w:sz w:val="16"/>
                <w:szCs w:val="16"/>
              </w:rPr>
            </w:pPr>
            <w:r>
              <w:rPr>
                <w:sz w:val="16"/>
                <w:szCs w:val="16"/>
              </w:rPr>
              <w:t>Street Address</w:t>
            </w:r>
          </w:p>
        </w:tc>
      </w:tr>
      <w:tr w:rsidR="00A7514C" w:rsidRPr="00841C41" w14:paraId="2A636AD0"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3652ED3F" w14:textId="77777777" w:rsidR="00A7514C" w:rsidRPr="00991533" w:rsidRDefault="00A7514C" w:rsidP="00EE4A6E">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2664514C" w14:textId="77777777" w:rsidR="00A7514C" w:rsidRPr="00841C41" w:rsidRDefault="00A7514C" w:rsidP="00EE4A6E">
            <w:pPr>
              <w:rPr>
                <w:sz w:val="23"/>
                <w:szCs w:val="23"/>
              </w:rPr>
            </w:pPr>
          </w:p>
        </w:tc>
        <w:tc>
          <w:tcPr>
            <w:tcW w:w="5076" w:type="dxa"/>
            <w:tcBorders>
              <w:top w:val="nil"/>
              <w:bottom w:val="single" w:sz="4" w:space="0" w:color="A6A6A6" w:themeColor="background1" w:themeShade="A6"/>
            </w:tcBorders>
            <w:vAlign w:val="bottom"/>
          </w:tcPr>
          <w:p w14:paraId="718F880E" w14:textId="77777777" w:rsidR="00A7514C" w:rsidRPr="00841C41" w:rsidRDefault="00A7514C" w:rsidP="00EE4A6E">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A7514C" w:rsidRPr="00841C41" w14:paraId="41A58F9E"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43056C6D" w14:textId="77777777" w:rsidR="00A7514C" w:rsidRPr="00841C41" w:rsidRDefault="00A7514C" w:rsidP="00EE4A6E">
            <w:pPr>
              <w:rPr>
                <w:rFonts w:ascii="Arial" w:hAnsi="Arial" w:cs="Arial"/>
                <w:sz w:val="18"/>
                <w:szCs w:val="18"/>
              </w:rPr>
            </w:pPr>
            <w:r w:rsidRPr="00841C41">
              <w:rPr>
                <w:sz w:val="16"/>
                <w:szCs w:val="16"/>
              </w:rPr>
              <w:t>Title</w:t>
            </w:r>
          </w:p>
        </w:tc>
        <w:tc>
          <w:tcPr>
            <w:tcW w:w="270" w:type="dxa"/>
          </w:tcPr>
          <w:p w14:paraId="421D7AA6" w14:textId="77777777" w:rsidR="00A7514C" w:rsidRPr="00841C41" w:rsidRDefault="00A7514C" w:rsidP="00EE4A6E">
            <w:pPr>
              <w:rPr>
                <w:sz w:val="23"/>
                <w:szCs w:val="23"/>
              </w:rPr>
            </w:pPr>
          </w:p>
        </w:tc>
        <w:tc>
          <w:tcPr>
            <w:tcW w:w="5076" w:type="dxa"/>
            <w:tcBorders>
              <w:top w:val="single" w:sz="4" w:space="0" w:color="A6A6A6" w:themeColor="background1" w:themeShade="A6"/>
              <w:bottom w:val="nil"/>
            </w:tcBorders>
          </w:tcPr>
          <w:p w14:paraId="7FF6FF1A" w14:textId="77777777" w:rsidR="00A7514C" w:rsidRDefault="00A7514C" w:rsidP="00EE4A6E">
            <w:pPr>
              <w:rPr>
                <w:sz w:val="16"/>
                <w:szCs w:val="16"/>
              </w:rPr>
            </w:pPr>
            <w:r>
              <w:rPr>
                <w:sz w:val="16"/>
                <w:szCs w:val="16"/>
              </w:rPr>
              <w:t>City, State, and Zip Code</w:t>
            </w:r>
          </w:p>
        </w:tc>
      </w:tr>
      <w:tr w:rsidR="00A7514C" w:rsidRPr="00841C41" w14:paraId="32A1E58A"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07836DF4" w14:textId="77777777" w:rsidR="00A7514C" w:rsidRPr="00841C41" w:rsidRDefault="00A7514C" w:rsidP="00EE4A6E">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581DDD0A" w14:textId="77777777" w:rsidR="00A7514C" w:rsidRPr="00841C41" w:rsidRDefault="00A7514C" w:rsidP="00EE4A6E">
            <w:pPr>
              <w:rPr>
                <w:sz w:val="23"/>
                <w:szCs w:val="23"/>
              </w:rPr>
            </w:pPr>
          </w:p>
        </w:tc>
        <w:tc>
          <w:tcPr>
            <w:tcW w:w="5076" w:type="dxa"/>
            <w:tcBorders>
              <w:top w:val="nil"/>
              <w:bottom w:val="single" w:sz="4" w:space="0" w:color="A6A6A6" w:themeColor="background1" w:themeShade="A6"/>
            </w:tcBorders>
            <w:vAlign w:val="bottom"/>
          </w:tcPr>
          <w:p w14:paraId="0CB5B9B4" w14:textId="77777777" w:rsidR="00A7514C" w:rsidRPr="00991533" w:rsidRDefault="00A7514C" w:rsidP="00EE4A6E">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A7514C" w:rsidRPr="00841C41" w14:paraId="57E74005"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07EFACFD" w14:textId="77777777" w:rsidR="00A7514C" w:rsidRPr="00841C41" w:rsidRDefault="00A7514C" w:rsidP="00EE4A6E">
            <w:pPr>
              <w:rPr>
                <w:sz w:val="16"/>
                <w:szCs w:val="16"/>
              </w:rPr>
            </w:pPr>
            <w:r>
              <w:rPr>
                <w:sz w:val="16"/>
                <w:szCs w:val="16"/>
              </w:rPr>
              <w:t>Company Name</w:t>
            </w:r>
          </w:p>
        </w:tc>
        <w:tc>
          <w:tcPr>
            <w:tcW w:w="270" w:type="dxa"/>
          </w:tcPr>
          <w:p w14:paraId="10CC0ED3" w14:textId="77777777" w:rsidR="00A7514C" w:rsidRPr="00841C41" w:rsidRDefault="00A7514C" w:rsidP="00EE4A6E">
            <w:pPr>
              <w:rPr>
                <w:sz w:val="23"/>
                <w:szCs w:val="23"/>
              </w:rPr>
            </w:pPr>
          </w:p>
        </w:tc>
        <w:tc>
          <w:tcPr>
            <w:tcW w:w="5076" w:type="dxa"/>
            <w:tcBorders>
              <w:top w:val="single" w:sz="4" w:space="0" w:color="A6A6A6" w:themeColor="background1" w:themeShade="A6"/>
              <w:bottom w:val="nil"/>
            </w:tcBorders>
          </w:tcPr>
          <w:p w14:paraId="7F616EDE" w14:textId="77777777" w:rsidR="00A7514C" w:rsidRPr="00841C41" w:rsidRDefault="00A7514C" w:rsidP="00EE4A6E">
            <w:pPr>
              <w:rPr>
                <w:rFonts w:ascii="Arial" w:hAnsi="Arial" w:cs="Arial"/>
                <w:sz w:val="18"/>
                <w:szCs w:val="18"/>
              </w:rPr>
            </w:pPr>
            <w:r>
              <w:rPr>
                <w:sz w:val="16"/>
                <w:szCs w:val="16"/>
              </w:rPr>
              <w:t>Email</w:t>
            </w:r>
          </w:p>
        </w:tc>
      </w:tr>
      <w:tr w:rsidR="00A7514C" w:rsidRPr="00841C41" w14:paraId="6E631D35"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5D8FE5F1" w14:textId="77777777" w:rsidR="00A7514C" w:rsidRPr="00991533" w:rsidRDefault="00A7514C" w:rsidP="00EE4A6E">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74753E7E" w14:textId="77777777" w:rsidR="00A7514C" w:rsidRPr="00841C41" w:rsidRDefault="00A7514C" w:rsidP="00EE4A6E">
            <w:pPr>
              <w:rPr>
                <w:sz w:val="23"/>
                <w:szCs w:val="23"/>
              </w:rPr>
            </w:pPr>
          </w:p>
        </w:tc>
        <w:tc>
          <w:tcPr>
            <w:tcW w:w="5076" w:type="dxa"/>
            <w:tcBorders>
              <w:top w:val="nil"/>
              <w:bottom w:val="single" w:sz="4" w:space="0" w:color="A6A6A6" w:themeColor="background1" w:themeShade="A6"/>
            </w:tcBorders>
            <w:vAlign w:val="bottom"/>
          </w:tcPr>
          <w:p w14:paraId="50EB4FD9" w14:textId="77777777" w:rsidR="00A7514C" w:rsidRPr="00841C41" w:rsidRDefault="00A7514C" w:rsidP="00EE4A6E">
            <w:pPr>
              <w:rPr>
                <w:sz w:val="23"/>
                <w:szCs w:val="23"/>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A7514C" w:rsidRPr="00841C41" w14:paraId="43965ED1"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6B64713D" w14:textId="77777777" w:rsidR="00A7514C" w:rsidRPr="00841C41" w:rsidRDefault="00A7514C" w:rsidP="00EE4A6E">
            <w:pPr>
              <w:rPr>
                <w:rFonts w:ascii="Arial" w:hAnsi="Arial" w:cs="Arial"/>
                <w:sz w:val="18"/>
                <w:szCs w:val="18"/>
              </w:rPr>
            </w:pPr>
            <w:r>
              <w:rPr>
                <w:sz w:val="16"/>
                <w:szCs w:val="16"/>
              </w:rPr>
              <w:t>Phone</w:t>
            </w:r>
          </w:p>
        </w:tc>
        <w:tc>
          <w:tcPr>
            <w:tcW w:w="270" w:type="dxa"/>
          </w:tcPr>
          <w:p w14:paraId="07591C16" w14:textId="77777777" w:rsidR="00A7514C" w:rsidRPr="00841C41" w:rsidRDefault="00A7514C" w:rsidP="00EE4A6E">
            <w:pPr>
              <w:rPr>
                <w:sz w:val="23"/>
                <w:szCs w:val="23"/>
              </w:rPr>
            </w:pPr>
          </w:p>
        </w:tc>
        <w:tc>
          <w:tcPr>
            <w:tcW w:w="5076" w:type="dxa"/>
            <w:tcBorders>
              <w:top w:val="single" w:sz="4" w:space="0" w:color="A6A6A6" w:themeColor="background1" w:themeShade="A6"/>
              <w:bottom w:val="nil"/>
            </w:tcBorders>
          </w:tcPr>
          <w:p w14:paraId="00973344" w14:textId="77777777" w:rsidR="00A7514C" w:rsidRPr="00841C41" w:rsidRDefault="00A7514C" w:rsidP="00EE4A6E">
            <w:pPr>
              <w:rPr>
                <w:sz w:val="16"/>
                <w:szCs w:val="16"/>
              </w:rPr>
            </w:pPr>
            <w:r w:rsidRPr="00841C41">
              <w:rPr>
                <w:sz w:val="16"/>
                <w:szCs w:val="16"/>
              </w:rPr>
              <w:t>Signature</w:t>
            </w:r>
          </w:p>
        </w:tc>
      </w:tr>
      <w:tr w:rsidR="00A7514C" w:rsidRPr="00841C41" w14:paraId="426EAA83"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7AC04AB8" w14:textId="77777777" w:rsidR="00A7514C" w:rsidRPr="00841C41" w:rsidRDefault="00A7514C" w:rsidP="00EE4A6E">
            <w:pPr>
              <w:rPr>
                <w:sz w:val="23"/>
                <w:szCs w:val="23"/>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3DFF757F" w14:textId="77777777" w:rsidR="00A7514C" w:rsidRPr="00841C41" w:rsidRDefault="00A7514C" w:rsidP="00EE4A6E">
            <w:pPr>
              <w:rPr>
                <w:sz w:val="23"/>
                <w:szCs w:val="23"/>
              </w:rPr>
            </w:pPr>
          </w:p>
        </w:tc>
        <w:tc>
          <w:tcPr>
            <w:tcW w:w="5076" w:type="dxa"/>
            <w:tcBorders>
              <w:top w:val="nil"/>
              <w:bottom w:val="single" w:sz="4" w:space="0" w:color="A6A6A6" w:themeColor="background1" w:themeShade="A6"/>
            </w:tcBorders>
            <w:vAlign w:val="bottom"/>
          </w:tcPr>
          <w:p w14:paraId="0C4B5E55" w14:textId="77777777" w:rsidR="00A7514C" w:rsidRPr="00991533" w:rsidRDefault="00A7514C" w:rsidP="00EE4A6E">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A7514C" w:rsidRPr="00841C41" w14:paraId="52FDFA53" w14:textId="77777777" w:rsidTr="00EE4A6E">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single" w:sz="4" w:space="0" w:color="auto"/>
            </w:tcBorders>
          </w:tcPr>
          <w:p w14:paraId="2A902FF2" w14:textId="77777777" w:rsidR="00A7514C" w:rsidRPr="00841C41" w:rsidRDefault="00A7514C" w:rsidP="00EE4A6E">
            <w:pPr>
              <w:rPr>
                <w:sz w:val="16"/>
                <w:szCs w:val="16"/>
              </w:rPr>
            </w:pPr>
            <w:r>
              <w:rPr>
                <w:sz w:val="16"/>
                <w:szCs w:val="16"/>
              </w:rPr>
              <w:t>Cell Phone (optional)</w:t>
            </w:r>
          </w:p>
        </w:tc>
        <w:tc>
          <w:tcPr>
            <w:tcW w:w="270" w:type="dxa"/>
          </w:tcPr>
          <w:p w14:paraId="788C0DE9" w14:textId="77777777" w:rsidR="00A7514C" w:rsidRPr="00841C41" w:rsidRDefault="00A7514C" w:rsidP="00EE4A6E">
            <w:pPr>
              <w:rPr>
                <w:sz w:val="16"/>
                <w:szCs w:val="16"/>
              </w:rPr>
            </w:pPr>
          </w:p>
        </w:tc>
        <w:tc>
          <w:tcPr>
            <w:tcW w:w="5076" w:type="dxa"/>
            <w:tcBorders>
              <w:top w:val="single" w:sz="4" w:space="0" w:color="A6A6A6" w:themeColor="background1" w:themeShade="A6"/>
              <w:bottom w:val="single" w:sz="4" w:space="0" w:color="auto"/>
            </w:tcBorders>
            <w:hideMark/>
          </w:tcPr>
          <w:p w14:paraId="2FFE89EC" w14:textId="77777777" w:rsidR="00A7514C" w:rsidRPr="00841C41" w:rsidRDefault="00A7514C" w:rsidP="00EE4A6E">
            <w:pPr>
              <w:rPr>
                <w:sz w:val="16"/>
                <w:szCs w:val="16"/>
              </w:rPr>
            </w:pPr>
            <w:r w:rsidRPr="00841C41">
              <w:rPr>
                <w:sz w:val="16"/>
                <w:szCs w:val="16"/>
              </w:rPr>
              <w:t>Date</w:t>
            </w:r>
          </w:p>
        </w:tc>
      </w:tr>
    </w:tbl>
    <w:p w14:paraId="7E94AE57" w14:textId="0BE68790" w:rsidR="00BA7B01" w:rsidRDefault="00BA7B01" w:rsidP="00283D4F">
      <w:pPr>
        <w:autoSpaceDE w:val="0"/>
        <w:autoSpaceDN w:val="0"/>
        <w:adjustRightInd w:val="0"/>
        <w:rPr>
          <w:rStyle w:val="Heading1Char"/>
          <w:rFonts w:ascii="Arial" w:eastAsia="Calibri" w:hAnsi="Arial" w:cs="Arial"/>
          <w:bCs w:val="0"/>
          <w:iCs/>
          <w:noProof w:val="0"/>
          <w:color w:val="647D8C"/>
          <w:sz w:val="30"/>
          <w:szCs w:val="32"/>
        </w:rPr>
      </w:pPr>
    </w:p>
    <w:sectPr w:rsidR="00BA7B01" w:rsidSect="0057026B">
      <w:headerReference w:type="default" r:id="rId17"/>
      <w:footerReference w:type="default" r:id="rId18"/>
      <w:footerReference w:type="first" r:id="rId19"/>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B60A" w14:textId="77777777" w:rsidR="007A00FB" w:rsidRDefault="007A00FB" w:rsidP="0069022D">
      <w:r>
        <w:separator/>
      </w:r>
    </w:p>
  </w:endnote>
  <w:endnote w:type="continuationSeparator" w:id="0">
    <w:p w14:paraId="2CEC14D7" w14:textId="77777777" w:rsidR="007A00FB" w:rsidRDefault="007A00FB" w:rsidP="0069022D">
      <w:r>
        <w:continuationSeparator/>
      </w:r>
    </w:p>
  </w:endnote>
  <w:endnote w:type="continuationNotice" w:id="1">
    <w:p w14:paraId="25672B69" w14:textId="77777777" w:rsidR="007A00FB" w:rsidRDefault="007A00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611664"/>
      <w:docPartObj>
        <w:docPartGallery w:val="Page Numbers (Bottom of Page)"/>
        <w:docPartUnique/>
      </w:docPartObj>
    </w:sdtPr>
    <w:sdtEndPr/>
    <w:sdtContent>
      <w:p w14:paraId="29E77E04" w14:textId="0DDA9DBB" w:rsidR="002C5AEB" w:rsidRPr="0012102C" w:rsidRDefault="002C5AEB">
        <w:pPr>
          <w:pStyle w:val="Footer"/>
          <w:jc w:val="right"/>
        </w:pPr>
        <w:r w:rsidRPr="0012102C">
          <w:fldChar w:fldCharType="begin"/>
        </w:r>
        <w:r w:rsidRPr="0012102C">
          <w:instrText xml:space="preserve"> PAGE   \* MERGEFORMAT </w:instrText>
        </w:r>
        <w:r w:rsidRPr="0012102C">
          <w:fldChar w:fldCharType="separate"/>
        </w:r>
        <w:r w:rsidR="004455BC">
          <w:rPr>
            <w:noProof/>
          </w:rPr>
          <w:t>2</w:t>
        </w:r>
        <w:r w:rsidRPr="0012102C">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B249" w14:textId="77777777" w:rsidR="002C5AEB" w:rsidRDefault="002C5AEB" w:rsidP="008031C6">
    <w:pPr>
      <w:jc w:val="center"/>
      <w:rPr>
        <w:sz w:val="28"/>
        <w:szCs w:val="28"/>
        <w:u w:val="single"/>
        <w:lang w:val="en"/>
      </w:rPr>
    </w:pPr>
    <w:r>
      <w:rPr>
        <w:noProof/>
        <w:sz w:val="28"/>
        <w:szCs w:val="28"/>
        <w:u w:val="single"/>
      </w:rPr>
      <mc:AlternateContent>
        <mc:Choice Requires="wps">
          <w:drawing>
            <wp:anchor distT="0" distB="0" distL="114300" distR="114300" simplePos="0" relativeHeight="251658240" behindDoc="0" locked="0" layoutInCell="1" allowOverlap="1" wp14:anchorId="7567DF65" wp14:editId="2CF22A3E">
              <wp:simplePos x="0" y="0"/>
              <wp:positionH relativeFrom="column">
                <wp:posOffset>188595</wp:posOffset>
              </wp:positionH>
              <wp:positionV relativeFrom="paragraph">
                <wp:posOffset>145415</wp:posOffset>
              </wp:positionV>
              <wp:extent cx="6797040" cy="0"/>
              <wp:effectExtent l="0" t="0" r="22860" b="19050"/>
              <wp:wrapNone/>
              <wp:docPr id="2" name="Straight Connector 2"/>
              <wp:cNvGraphicFramePr/>
              <a:graphic xmlns:a="http://schemas.openxmlformats.org/drawingml/2006/main">
                <a:graphicData uri="http://schemas.microsoft.com/office/word/2010/wordprocessingShape">
                  <wps:wsp>
                    <wps:cNvCnPr/>
                    <wps:spPr>
                      <a:xfrm flipH="1">
                        <a:off x="0" y="0"/>
                        <a:ext cx="6797040" cy="0"/>
                      </a:xfrm>
                      <a:prstGeom prst="line">
                        <a:avLst/>
                      </a:prstGeom>
                      <a:ln>
                        <a:solidFill>
                          <a:schemeClr val="accent1">
                            <a:lumMod val="60000"/>
                            <a:lumOff val="4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w14:anchorId="718C5A98">
            <v:line id="Straight Connector 2"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95b3d7 [1940]" strokeweight="2pt" from="14.85pt,11.45pt" to="550.05pt,11.45pt" w14:anchorId="75EA63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"/>
          </w:pict>
        </mc:Fallback>
      </mc:AlternateContent>
    </w:r>
  </w:p>
  <w:p w14:paraId="5C9B684B" w14:textId="77777777" w:rsidR="002C5AEB" w:rsidRPr="004344F6" w:rsidRDefault="002C5AEB" w:rsidP="008031C6">
    <w:pPr>
      <w:jc w:val="center"/>
      <w:rPr>
        <w:sz w:val="28"/>
        <w:szCs w:val="28"/>
      </w:rPr>
    </w:pPr>
    <w:r w:rsidRPr="004344F6">
      <w:rPr>
        <w:sz w:val="28"/>
        <w:szCs w:val="28"/>
        <w:u w:val="single"/>
        <w:lang w:val="en"/>
      </w:rPr>
      <w:t xml:space="preserve">Alternative Formats </w:t>
    </w:r>
    <w:r>
      <w:rPr>
        <w:sz w:val="28"/>
        <w:szCs w:val="28"/>
        <w:u w:val="single"/>
        <w:lang w:val="en"/>
      </w:rPr>
      <w:t>Available</w:t>
    </w:r>
    <w:r w:rsidRPr="004344F6">
      <w:rPr>
        <w:sz w:val="28"/>
        <w:szCs w:val="28"/>
        <w:lang w:val="en"/>
      </w:rPr>
      <w:t xml:space="preserve"> </w:t>
    </w:r>
    <w:r w:rsidRPr="004344F6">
      <w:rPr>
        <w:sz w:val="28"/>
        <w:szCs w:val="28"/>
        <w:lang w:val="en"/>
      </w:rPr>
      <w:br/>
    </w:r>
    <w:r>
      <w:rPr>
        <w:sz w:val="28"/>
        <w:szCs w:val="28"/>
        <w:lang w:val="en"/>
      </w:rPr>
      <w:t>206-477-5371</w:t>
    </w:r>
    <w:r w:rsidRPr="004344F6">
      <w:rPr>
        <w:sz w:val="28"/>
        <w:szCs w:val="28"/>
        <w:lang w:val="en"/>
      </w:rPr>
      <w:t xml:space="preserve"> | </w:t>
    </w:r>
    <w:r w:rsidRPr="00F17F19">
      <w:rPr>
        <w:sz w:val="28"/>
        <w:szCs w:val="28"/>
        <w:lang w:val="en"/>
      </w:rPr>
      <w:t>TTY</w:t>
    </w:r>
    <w:r w:rsidRPr="004344F6">
      <w:rPr>
        <w:sz w:val="28"/>
        <w:szCs w:val="28"/>
        <w:lang w:val="en"/>
      </w:rPr>
      <w:t xml:space="preserve"> Relay: 7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91136" w14:textId="77777777" w:rsidR="007A00FB" w:rsidRDefault="007A00FB" w:rsidP="0069022D">
      <w:r>
        <w:separator/>
      </w:r>
    </w:p>
  </w:footnote>
  <w:footnote w:type="continuationSeparator" w:id="0">
    <w:p w14:paraId="3413BFBE" w14:textId="77777777" w:rsidR="007A00FB" w:rsidRDefault="007A00FB" w:rsidP="0069022D">
      <w:r>
        <w:continuationSeparator/>
      </w:r>
    </w:p>
  </w:footnote>
  <w:footnote w:type="continuationNotice" w:id="1">
    <w:p w14:paraId="134857D0" w14:textId="77777777" w:rsidR="007A00FB" w:rsidRDefault="007A00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3FB76" w14:textId="119EB146" w:rsidR="002C5AEB" w:rsidRDefault="0027594A" w:rsidP="00744451">
    <w:pPr>
      <w:pStyle w:val="header1-IW"/>
    </w:pPr>
    <w:r>
      <w:t>One-Time Discharge Authorization Request Form</w:t>
    </w:r>
  </w:p>
  <w:p w14:paraId="1E774524" w14:textId="77777777" w:rsidR="00447CC6" w:rsidRDefault="00447CC6" w:rsidP="00744451">
    <w:pPr>
      <w:pStyle w:val="header1-IW"/>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F405A"/>
    <w:multiLevelType w:val="hybridMultilevel"/>
    <w:tmpl w:val="F2E833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C22017"/>
    <w:multiLevelType w:val="hybridMultilevel"/>
    <w:tmpl w:val="82F8C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A76638"/>
    <w:multiLevelType w:val="hybridMultilevel"/>
    <w:tmpl w:val="72B4F548"/>
    <w:lvl w:ilvl="0" w:tplc="BAFE35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3945DB"/>
    <w:multiLevelType w:val="hybridMultilevel"/>
    <w:tmpl w:val="4DA8AD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E57C99"/>
    <w:multiLevelType w:val="hybridMultilevel"/>
    <w:tmpl w:val="77325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47170"/>
    <w:multiLevelType w:val="hybridMultilevel"/>
    <w:tmpl w:val="4AB2F604"/>
    <w:lvl w:ilvl="0" w:tplc="2814D572">
      <w:start w:val="1"/>
      <w:numFmt w:val="upperLetter"/>
      <w:lvlText w:val="%1."/>
      <w:lvlJc w:val="left"/>
      <w:pPr>
        <w:tabs>
          <w:tab w:val="num" w:pos="1800"/>
        </w:tabs>
        <w:ind w:left="1800" w:hanging="720"/>
      </w:pPr>
      <w:rPr>
        <w:rFonts w:ascii="Arial" w:hAnsi="Arial" w:cs="Arial" w:hint="default"/>
        <w:b/>
        <w:i w:val="0"/>
        <w:caps w:val="0"/>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C530BC3"/>
    <w:multiLevelType w:val="hybridMultilevel"/>
    <w:tmpl w:val="F6303B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395F5B"/>
    <w:multiLevelType w:val="hybridMultilevel"/>
    <w:tmpl w:val="BA6AE2A4"/>
    <w:lvl w:ilvl="0" w:tplc="2B3E65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13411"/>
    <w:multiLevelType w:val="hybridMultilevel"/>
    <w:tmpl w:val="6A2C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407FA"/>
    <w:multiLevelType w:val="hybridMultilevel"/>
    <w:tmpl w:val="3A7613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6A506C"/>
    <w:multiLevelType w:val="hybridMultilevel"/>
    <w:tmpl w:val="F044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53EDF"/>
    <w:multiLevelType w:val="hybridMultilevel"/>
    <w:tmpl w:val="8C5AE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057253"/>
    <w:multiLevelType w:val="hybridMultilevel"/>
    <w:tmpl w:val="CF34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A1D8E"/>
    <w:multiLevelType w:val="hybridMultilevel"/>
    <w:tmpl w:val="1FE4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6157B"/>
    <w:multiLevelType w:val="hybridMultilevel"/>
    <w:tmpl w:val="B2F87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DF670C"/>
    <w:multiLevelType w:val="hybridMultilevel"/>
    <w:tmpl w:val="A25E5B8E"/>
    <w:lvl w:ilvl="0" w:tplc="B4268FBA">
      <w:start w:val="1"/>
      <w:numFmt w:val="decimal"/>
      <w:lvlText w:val="%1."/>
      <w:lvlJc w:val="left"/>
      <w:pPr>
        <w:tabs>
          <w:tab w:val="num" w:pos="1440"/>
        </w:tabs>
        <w:ind w:left="1440" w:hanging="360"/>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72F02384"/>
    <w:multiLevelType w:val="hybridMultilevel"/>
    <w:tmpl w:val="451CAD62"/>
    <w:lvl w:ilvl="0" w:tplc="340619FA">
      <w:start w:val="1"/>
      <w:numFmt w:val="bullet"/>
      <w:pStyle w:val="RWbody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284528"/>
    <w:multiLevelType w:val="hybridMultilevel"/>
    <w:tmpl w:val="1DC8F50E"/>
    <w:lvl w:ilvl="0" w:tplc="D0028BE4">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37042D"/>
    <w:multiLevelType w:val="hybridMultilevel"/>
    <w:tmpl w:val="E7C28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478774">
    <w:abstractNumId w:val="3"/>
  </w:num>
  <w:num w:numId="2" w16cid:durableId="2007977061">
    <w:abstractNumId w:val="4"/>
  </w:num>
  <w:num w:numId="3" w16cid:durableId="1308431991">
    <w:abstractNumId w:val="16"/>
  </w:num>
  <w:num w:numId="4" w16cid:durableId="201596692">
    <w:abstractNumId w:val="5"/>
  </w:num>
  <w:num w:numId="5" w16cid:durableId="1247768522">
    <w:abstractNumId w:val="17"/>
  </w:num>
  <w:num w:numId="6" w16cid:durableId="1753967478">
    <w:abstractNumId w:val="15"/>
  </w:num>
  <w:num w:numId="7" w16cid:durableId="1619944667">
    <w:abstractNumId w:val="2"/>
  </w:num>
  <w:num w:numId="8" w16cid:durableId="740712587">
    <w:abstractNumId w:val="6"/>
  </w:num>
  <w:num w:numId="9" w16cid:durableId="1607735692">
    <w:abstractNumId w:val="10"/>
  </w:num>
  <w:num w:numId="10" w16cid:durableId="755246329">
    <w:abstractNumId w:val="13"/>
  </w:num>
  <w:num w:numId="11" w16cid:durableId="2003503690">
    <w:abstractNumId w:val="12"/>
  </w:num>
  <w:num w:numId="12" w16cid:durableId="705788619">
    <w:abstractNumId w:val="0"/>
  </w:num>
  <w:num w:numId="13" w16cid:durableId="1574240358">
    <w:abstractNumId w:val="11"/>
  </w:num>
  <w:num w:numId="14" w16cid:durableId="959069048">
    <w:abstractNumId w:val="7"/>
  </w:num>
  <w:num w:numId="15" w16cid:durableId="488208458">
    <w:abstractNumId w:val="8"/>
  </w:num>
  <w:num w:numId="16" w16cid:durableId="851795648">
    <w:abstractNumId w:val="14"/>
  </w:num>
  <w:num w:numId="17" w16cid:durableId="1923448485">
    <w:abstractNumId w:val="9"/>
  </w:num>
  <w:num w:numId="18" w16cid:durableId="2122799157">
    <w:abstractNumId w:val="1"/>
  </w:num>
  <w:num w:numId="19" w16cid:durableId="12864268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tzS1MDQ2MLcwMDFQ0lEKTi0uzszPAykwrwUAKL7S9iwAAAA="/>
  </w:docVars>
  <w:rsids>
    <w:rsidRoot w:val="0069022D"/>
    <w:rsid w:val="0000347C"/>
    <w:rsid w:val="000077A7"/>
    <w:rsid w:val="00013EF5"/>
    <w:rsid w:val="00023D1F"/>
    <w:rsid w:val="000343EA"/>
    <w:rsid w:val="00045CB7"/>
    <w:rsid w:val="00054C7C"/>
    <w:rsid w:val="00060B56"/>
    <w:rsid w:val="000A7065"/>
    <w:rsid w:val="000B54F9"/>
    <w:rsid w:val="000B6721"/>
    <w:rsid w:val="000C4D3F"/>
    <w:rsid w:val="000E1814"/>
    <w:rsid w:val="000E6797"/>
    <w:rsid w:val="00102D48"/>
    <w:rsid w:val="001166CC"/>
    <w:rsid w:val="0012102C"/>
    <w:rsid w:val="00130179"/>
    <w:rsid w:val="00132E21"/>
    <w:rsid w:val="00142DC3"/>
    <w:rsid w:val="001451D7"/>
    <w:rsid w:val="00156180"/>
    <w:rsid w:val="00162EDC"/>
    <w:rsid w:val="001701ED"/>
    <w:rsid w:val="001712BF"/>
    <w:rsid w:val="0017727B"/>
    <w:rsid w:val="001D2CE6"/>
    <w:rsid w:val="001D53A7"/>
    <w:rsid w:val="001D65CD"/>
    <w:rsid w:val="001D7D10"/>
    <w:rsid w:val="001E1ABA"/>
    <w:rsid w:val="001F02F5"/>
    <w:rsid w:val="001F11FA"/>
    <w:rsid w:val="001F2AB1"/>
    <w:rsid w:val="00204E94"/>
    <w:rsid w:val="002104E7"/>
    <w:rsid w:val="002109AF"/>
    <w:rsid w:val="00211D38"/>
    <w:rsid w:val="00215E14"/>
    <w:rsid w:val="002369D1"/>
    <w:rsid w:val="00237461"/>
    <w:rsid w:val="002374A8"/>
    <w:rsid w:val="00243E30"/>
    <w:rsid w:val="00244193"/>
    <w:rsid w:val="002631F8"/>
    <w:rsid w:val="00266089"/>
    <w:rsid w:val="00266636"/>
    <w:rsid w:val="00267B7A"/>
    <w:rsid w:val="0027594A"/>
    <w:rsid w:val="00282899"/>
    <w:rsid w:val="00283D4F"/>
    <w:rsid w:val="002970E2"/>
    <w:rsid w:val="002B70F9"/>
    <w:rsid w:val="002C5AEB"/>
    <w:rsid w:val="002E454A"/>
    <w:rsid w:val="002F706E"/>
    <w:rsid w:val="003042BA"/>
    <w:rsid w:val="00310E84"/>
    <w:rsid w:val="0032375E"/>
    <w:rsid w:val="00335207"/>
    <w:rsid w:val="003448B0"/>
    <w:rsid w:val="0034647F"/>
    <w:rsid w:val="00353AB8"/>
    <w:rsid w:val="00356672"/>
    <w:rsid w:val="00357EFA"/>
    <w:rsid w:val="00393AF5"/>
    <w:rsid w:val="003A0ECF"/>
    <w:rsid w:val="003A62EB"/>
    <w:rsid w:val="003B4276"/>
    <w:rsid w:val="003B6459"/>
    <w:rsid w:val="003C4E6A"/>
    <w:rsid w:val="003C5143"/>
    <w:rsid w:val="003D0E17"/>
    <w:rsid w:val="003D4B5D"/>
    <w:rsid w:val="003D70FE"/>
    <w:rsid w:val="003E20E6"/>
    <w:rsid w:val="0041002C"/>
    <w:rsid w:val="004129C0"/>
    <w:rsid w:val="004155C1"/>
    <w:rsid w:val="004210F5"/>
    <w:rsid w:val="004219AD"/>
    <w:rsid w:val="004278E5"/>
    <w:rsid w:val="004313B7"/>
    <w:rsid w:val="00432C71"/>
    <w:rsid w:val="004344F6"/>
    <w:rsid w:val="004455BC"/>
    <w:rsid w:val="00447CC6"/>
    <w:rsid w:val="00453ADC"/>
    <w:rsid w:val="00475B7F"/>
    <w:rsid w:val="004C324F"/>
    <w:rsid w:val="004D748B"/>
    <w:rsid w:val="00500013"/>
    <w:rsid w:val="00503465"/>
    <w:rsid w:val="0051121B"/>
    <w:rsid w:val="0052285E"/>
    <w:rsid w:val="0053354E"/>
    <w:rsid w:val="0053785E"/>
    <w:rsid w:val="00541D20"/>
    <w:rsid w:val="00544594"/>
    <w:rsid w:val="00550DF4"/>
    <w:rsid w:val="00554F4C"/>
    <w:rsid w:val="0057026B"/>
    <w:rsid w:val="00572559"/>
    <w:rsid w:val="005753CE"/>
    <w:rsid w:val="00581286"/>
    <w:rsid w:val="005D3C87"/>
    <w:rsid w:val="005E08E3"/>
    <w:rsid w:val="005E24B9"/>
    <w:rsid w:val="005E44B2"/>
    <w:rsid w:val="005F14F4"/>
    <w:rsid w:val="006003A0"/>
    <w:rsid w:val="006078EE"/>
    <w:rsid w:val="006129D9"/>
    <w:rsid w:val="006169F0"/>
    <w:rsid w:val="00617F62"/>
    <w:rsid w:val="00634D37"/>
    <w:rsid w:val="00645A40"/>
    <w:rsid w:val="00647F0B"/>
    <w:rsid w:val="0066300B"/>
    <w:rsid w:val="00666A6F"/>
    <w:rsid w:val="00674049"/>
    <w:rsid w:val="0069022D"/>
    <w:rsid w:val="006A1318"/>
    <w:rsid w:val="006A691E"/>
    <w:rsid w:val="006B14DA"/>
    <w:rsid w:val="006B158A"/>
    <w:rsid w:val="006B341F"/>
    <w:rsid w:val="006B37C6"/>
    <w:rsid w:val="006B7580"/>
    <w:rsid w:val="006F3D5C"/>
    <w:rsid w:val="007175FD"/>
    <w:rsid w:val="00720A99"/>
    <w:rsid w:val="00724D35"/>
    <w:rsid w:val="00741321"/>
    <w:rsid w:val="00744451"/>
    <w:rsid w:val="007605B0"/>
    <w:rsid w:val="007639A8"/>
    <w:rsid w:val="00765E0F"/>
    <w:rsid w:val="00795254"/>
    <w:rsid w:val="007A00FB"/>
    <w:rsid w:val="007A0530"/>
    <w:rsid w:val="007B4BA4"/>
    <w:rsid w:val="007E51BE"/>
    <w:rsid w:val="008031C6"/>
    <w:rsid w:val="0081192D"/>
    <w:rsid w:val="008131B9"/>
    <w:rsid w:val="008241DB"/>
    <w:rsid w:val="008275D9"/>
    <w:rsid w:val="00862D71"/>
    <w:rsid w:val="00867A25"/>
    <w:rsid w:val="00871F97"/>
    <w:rsid w:val="00873894"/>
    <w:rsid w:val="00874661"/>
    <w:rsid w:val="00875326"/>
    <w:rsid w:val="00894D2B"/>
    <w:rsid w:val="008965A1"/>
    <w:rsid w:val="008978F7"/>
    <w:rsid w:val="008A217C"/>
    <w:rsid w:val="008C2DAD"/>
    <w:rsid w:val="008D7459"/>
    <w:rsid w:val="008E25CD"/>
    <w:rsid w:val="00903C90"/>
    <w:rsid w:val="009113B5"/>
    <w:rsid w:val="0091192F"/>
    <w:rsid w:val="009140D5"/>
    <w:rsid w:val="009226C0"/>
    <w:rsid w:val="00936A28"/>
    <w:rsid w:val="00944F72"/>
    <w:rsid w:val="009630B9"/>
    <w:rsid w:val="00972208"/>
    <w:rsid w:val="009761E7"/>
    <w:rsid w:val="0098461C"/>
    <w:rsid w:val="009B7979"/>
    <w:rsid w:val="009E45E3"/>
    <w:rsid w:val="009E47CB"/>
    <w:rsid w:val="009F20B3"/>
    <w:rsid w:val="009F25F3"/>
    <w:rsid w:val="009F7B6A"/>
    <w:rsid w:val="00A04F06"/>
    <w:rsid w:val="00A05A15"/>
    <w:rsid w:val="00A17A2F"/>
    <w:rsid w:val="00A21AF7"/>
    <w:rsid w:val="00A26045"/>
    <w:rsid w:val="00A33E6D"/>
    <w:rsid w:val="00A402FF"/>
    <w:rsid w:val="00A4201F"/>
    <w:rsid w:val="00A42F7C"/>
    <w:rsid w:val="00A43D11"/>
    <w:rsid w:val="00A47136"/>
    <w:rsid w:val="00A54821"/>
    <w:rsid w:val="00A56C6B"/>
    <w:rsid w:val="00A57CA0"/>
    <w:rsid w:val="00A7069C"/>
    <w:rsid w:val="00A7514C"/>
    <w:rsid w:val="00A767C3"/>
    <w:rsid w:val="00A978D5"/>
    <w:rsid w:val="00AC67C7"/>
    <w:rsid w:val="00AF0489"/>
    <w:rsid w:val="00AF0C45"/>
    <w:rsid w:val="00AF14F2"/>
    <w:rsid w:val="00AF5607"/>
    <w:rsid w:val="00B01490"/>
    <w:rsid w:val="00B03ACF"/>
    <w:rsid w:val="00B07562"/>
    <w:rsid w:val="00B14581"/>
    <w:rsid w:val="00B303CC"/>
    <w:rsid w:val="00B3772F"/>
    <w:rsid w:val="00B43CFF"/>
    <w:rsid w:val="00B450D4"/>
    <w:rsid w:val="00B53EFD"/>
    <w:rsid w:val="00B571D4"/>
    <w:rsid w:val="00B62016"/>
    <w:rsid w:val="00B65D22"/>
    <w:rsid w:val="00BA033C"/>
    <w:rsid w:val="00BA349E"/>
    <w:rsid w:val="00BA3705"/>
    <w:rsid w:val="00BA4B4D"/>
    <w:rsid w:val="00BA4F00"/>
    <w:rsid w:val="00BA7B01"/>
    <w:rsid w:val="00BB45E5"/>
    <w:rsid w:val="00BC0489"/>
    <w:rsid w:val="00BC5BC2"/>
    <w:rsid w:val="00BC63DB"/>
    <w:rsid w:val="00BD1680"/>
    <w:rsid w:val="00BD2F71"/>
    <w:rsid w:val="00BE082A"/>
    <w:rsid w:val="00BE6314"/>
    <w:rsid w:val="00C10A13"/>
    <w:rsid w:val="00C209C4"/>
    <w:rsid w:val="00C22381"/>
    <w:rsid w:val="00C61003"/>
    <w:rsid w:val="00C6438C"/>
    <w:rsid w:val="00C77C4A"/>
    <w:rsid w:val="00C85A06"/>
    <w:rsid w:val="00C86922"/>
    <w:rsid w:val="00C87E16"/>
    <w:rsid w:val="00CB0E11"/>
    <w:rsid w:val="00CC7B87"/>
    <w:rsid w:val="00CD13FA"/>
    <w:rsid w:val="00CE7AF8"/>
    <w:rsid w:val="00CF12B6"/>
    <w:rsid w:val="00D10D5A"/>
    <w:rsid w:val="00D168F1"/>
    <w:rsid w:val="00D32D0E"/>
    <w:rsid w:val="00D358F7"/>
    <w:rsid w:val="00D51EDB"/>
    <w:rsid w:val="00D57B7D"/>
    <w:rsid w:val="00D6008C"/>
    <w:rsid w:val="00D62F44"/>
    <w:rsid w:val="00D67CB6"/>
    <w:rsid w:val="00D8573B"/>
    <w:rsid w:val="00D85BBF"/>
    <w:rsid w:val="00D90D46"/>
    <w:rsid w:val="00D917DB"/>
    <w:rsid w:val="00D93EAA"/>
    <w:rsid w:val="00DB1E59"/>
    <w:rsid w:val="00DB7581"/>
    <w:rsid w:val="00DD4A39"/>
    <w:rsid w:val="00DD59DA"/>
    <w:rsid w:val="00DE1A99"/>
    <w:rsid w:val="00DE3B0C"/>
    <w:rsid w:val="00DE5C64"/>
    <w:rsid w:val="00DE6732"/>
    <w:rsid w:val="00DF3137"/>
    <w:rsid w:val="00DF4F40"/>
    <w:rsid w:val="00E23267"/>
    <w:rsid w:val="00E26BC9"/>
    <w:rsid w:val="00E432BB"/>
    <w:rsid w:val="00E43842"/>
    <w:rsid w:val="00E7785F"/>
    <w:rsid w:val="00E835F3"/>
    <w:rsid w:val="00E84C51"/>
    <w:rsid w:val="00E87BDA"/>
    <w:rsid w:val="00EB2755"/>
    <w:rsid w:val="00EB7D66"/>
    <w:rsid w:val="00EC045B"/>
    <w:rsid w:val="00EC100B"/>
    <w:rsid w:val="00ED3780"/>
    <w:rsid w:val="00EE4A6E"/>
    <w:rsid w:val="00F05C53"/>
    <w:rsid w:val="00F1231A"/>
    <w:rsid w:val="00F17A6A"/>
    <w:rsid w:val="00F17F19"/>
    <w:rsid w:val="00F2196A"/>
    <w:rsid w:val="00F22D80"/>
    <w:rsid w:val="00F300CE"/>
    <w:rsid w:val="00F3743B"/>
    <w:rsid w:val="00F43839"/>
    <w:rsid w:val="00F441DE"/>
    <w:rsid w:val="00F7050D"/>
    <w:rsid w:val="00F801D6"/>
    <w:rsid w:val="00F85B10"/>
    <w:rsid w:val="00F91A4C"/>
    <w:rsid w:val="00FB0B88"/>
    <w:rsid w:val="00FB4409"/>
    <w:rsid w:val="00FB5228"/>
    <w:rsid w:val="00FB7C6C"/>
    <w:rsid w:val="00FC60DF"/>
    <w:rsid w:val="00FE0FF1"/>
    <w:rsid w:val="0201FE75"/>
    <w:rsid w:val="0297ABED"/>
    <w:rsid w:val="02D406AC"/>
    <w:rsid w:val="055004B0"/>
    <w:rsid w:val="05B2C594"/>
    <w:rsid w:val="06A160A2"/>
    <w:rsid w:val="06C8D1AE"/>
    <w:rsid w:val="0735B706"/>
    <w:rsid w:val="07CCB4B7"/>
    <w:rsid w:val="09404904"/>
    <w:rsid w:val="09E18880"/>
    <w:rsid w:val="0AACF0C0"/>
    <w:rsid w:val="0B477CD1"/>
    <w:rsid w:val="0C2DCB1F"/>
    <w:rsid w:val="0C32DCA3"/>
    <w:rsid w:val="0CDA1BA6"/>
    <w:rsid w:val="0D88C538"/>
    <w:rsid w:val="0E023AE0"/>
    <w:rsid w:val="0F399E6D"/>
    <w:rsid w:val="0F6B6B7A"/>
    <w:rsid w:val="10B4F3DD"/>
    <w:rsid w:val="10C5BBCE"/>
    <w:rsid w:val="10C6233C"/>
    <w:rsid w:val="1151F219"/>
    <w:rsid w:val="11656552"/>
    <w:rsid w:val="1166AE91"/>
    <w:rsid w:val="11B48306"/>
    <w:rsid w:val="11D3AA58"/>
    <w:rsid w:val="121CF531"/>
    <w:rsid w:val="1288B74B"/>
    <w:rsid w:val="12CB64F8"/>
    <w:rsid w:val="130132F5"/>
    <w:rsid w:val="132433A5"/>
    <w:rsid w:val="147F1D92"/>
    <w:rsid w:val="14EEE9DF"/>
    <w:rsid w:val="15BC550F"/>
    <w:rsid w:val="1604640B"/>
    <w:rsid w:val="162A94F2"/>
    <w:rsid w:val="16D15B1B"/>
    <w:rsid w:val="17543C14"/>
    <w:rsid w:val="179D0285"/>
    <w:rsid w:val="184146F7"/>
    <w:rsid w:val="186288D8"/>
    <w:rsid w:val="193C04CD"/>
    <w:rsid w:val="1962A8F9"/>
    <w:rsid w:val="198D337D"/>
    <w:rsid w:val="19E80B41"/>
    <w:rsid w:val="19F98178"/>
    <w:rsid w:val="1B5977B6"/>
    <w:rsid w:val="1BA805EE"/>
    <w:rsid w:val="1BBAB3D4"/>
    <w:rsid w:val="1D499A0F"/>
    <w:rsid w:val="1DA6EEA1"/>
    <w:rsid w:val="1E288AC3"/>
    <w:rsid w:val="1E3F1D54"/>
    <w:rsid w:val="1EA7B4C9"/>
    <w:rsid w:val="1EDA3298"/>
    <w:rsid w:val="1F0853E7"/>
    <w:rsid w:val="223F1875"/>
    <w:rsid w:val="22A88643"/>
    <w:rsid w:val="23861797"/>
    <w:rsid w:val="23C1C079"/>
    <w:rsid w:val="23D5BAC4"/>
    <w:rsid w:val="23DAE8D6"/>
    <w:rsid w:val="24FD161B"/>
    <w:rsid w:val="259DB8C0"/>
    <w:rsid w:val="260AC87C"/>
    <w:rsid w:val="264CAC05"/>
    <w:rsid w:val="26D49311"/>
    <w:rsid w:val="27691F9E"/>
    <w:rsid w:val="2900CEB5"/>
    <w:rsid w:val="2A5587CF"/>
    <w:rsid w:val="2A77BC83"/>
    <w:rsid w:val="2C726E3B"/>
    <w:rsid w:val="2CBCCB40"/>
    <w:rsid w:val="2D47E420"/>
    <w:rsid w:val="2DB4469F"/>
    <w:rsid w:val="2DD5BAF3"/>
    <w:rsid w:val="2ECD4EAB"/>
    <w:rsid w:val="309C04B1"/>
    <w:rsid w:val="30FCB8F4"/>
    <w:rsid w:val="318E852A"/>
    <w:rsid w:val="31BCBF31"/>
    <w:rsid w:val="32440168"/>
    <w:rsid w:val="3272A0DD"/>
    <w:rsid w:val="3282FDA0"/>
    <w:rsid w:val="328EA8FA"/>
    <w:rsid w:val="32FE37CE"/>
    <w:rsid w:val="34DBE0C7"/>
    <w:rsid w:val="34EE2C3B"/>
    <w:rsid w:val="3558EFE3"/>
    <w:rsid w:val="35D3113C"/>
    <w:rsid w:val="37A857D4"/>
    <w:rsid w:val="3863CE0F"/>
    <w:rsid w:val="389B8DE2"/>
    <w:rsid w:val="399F5DB8"/>
    <w:rsid w:val="3A6D74B8"/>
    <w:rsid w:val="3A8F895E"/>
    <w:rsid w:val="3C2C79B8"/>
    <w:rsid w:val="3E2132DC"/>
    <w:rsid w:val="3EED0BBF"/>
    <w:rsid w:val="40836B68"/>
    <w:rsid w:val="4089E204"/>
    <w:rsid w:val="40C69FFC"/>
    <w:rsid w:val="40D7121D"/>
    <w:rsid w:val="41207D8D"/>
    <w:rsid w:val="4218D960"/>
    <w:rsid w:val="421F3BC9"/>
    <w:rsid w:val="424947AD"/>
    <w:rsid w:val="42C80743"/>
    <w:rsid w:val="42CD23B8"/>
    <w:rsid w:val="42E112A1"/>
    <w:rsid w:val="43105011"/>
    <w:rsid w:val="4361258C"/>
    <w:rsid w:val="44283B3E"/>
    <w:rsid w:val="44B062B4"/>
    <w:rsid w:val="44EF7DC6"/>
    <w:rsid w:val="45497506"/>
    <w:rsid w:val="45E51E53"/>
    <w:rsid w:val="47715E54"/>
    <w:rsid w:val="4780EEB4"/>
    <w:rsid w:val="4893E6D8"/>
    <w:rsid w:val="48E61A41"/>
    <w:rsid w:val="4912C3B4"/>
    <w:rsid w:val="491CBF15"/>
    <w:rsid w:val="49407388"/>
    <w:rsid w:val="4A314F7A"/>
    <w:rsid w:val="4B3FBD22"/>
    <w:rsid w:val="4C4E2C1F"/>
    <w:rsid w:val="4D03F458"/>
    <w:rsid w:val="4DBB1BE7"/>
    <w:rsid w:val="4E77726F"/>
    <w:rsid w:val="4EF12894"/>
    <w:rsid w:val="4F6B086D"/>
    <w:rsid w:val="4FF7D41E"/>
    <w:rsid w:val="50BA2616"/>
    <w:rsid w:val="50DD0AFA"/>
    <w:rsid w:val="51A28234"/>
    <w:rsid w:val="520537BD"/>
    <w:rsid w:val="52100265"/>
    <w:rsid w:val="52409A5A"/>
    <w:rsid w:val="527912B6"/>
    <w:rsid w:val="534AE392"/>
    <w:rsid w:val="53640BEF"/>
    <w:rsid w:val="53BE3B43"/>
    <w:rsid w:val="53E654BB"/>
    <w:rsid w:val="541A88C0"/>
    <w:rsid w:val="54DBD5D4"/>
    <w:rsid w:val="54F64453"/>
    <w:rsid w:val="558A8291"/>
    <w:rsid w:val="55A39764"/>
    <w:rsid w:val="55F66B67"/>
    <w:rsid w:val="567AFF0C"/>
    <w:rsid w:val="5685367B"/>
    <w:rsid w:val="56E2966F"/>
    <w:rsid w:val="57CCB838"/>
    <w:rsid w:val="5811A2E5"/>
    <w:rsid w:val="58AC8E9D"/>
    <w:rsid w:val="590074E7"/>
    <w:rsid w:val="593AD065"/>
    <w:rsid w:val="59AA4247"/>
    <w:rsid w:val="59B30BD6"/>
    <w:rsid w:val="5A2CA375"/>
    <w:rsid w:val="5BB81E33"/>
    <w:rsid w:val="5C02B28B"/>
    <w:rsid w:val="5C06CC9F"/>
    <w:rsid w:val="5C269A20"/>
    <w:rsid w:val="5C29A365"/>
    <w:rsid w:val="5E4E2BB0"/>
    <w:rsid w:val="5E9F8691"/>
    <w:rsid w:val="5F36D379"/>
    <w:rsid w:val="5F48035A"/>
    <w:rsid w:val="6131761C"/>
    <w:rsid w:val="61C0F82B"/>
    <w:rsid w:val="61FBC3F6"/>
    <w:rsid w:val="6299643F"/>
    <w:rsid w:val="62B378A4"/>
    <w:rsid w:val="63DFB028"/>
    <w:rsid w:val="644F4905"/>
    <w:rsid w:val="64D34C35"/>
    <w:rsid w:val="65E8B6B2"/>
    <w:rsid w:val="6600CE86"/>
    <w:rsid w:val="66BEF661"/>
    <w:rsid w:val="676A5DCE"/>
    <w:rsid w:val="67739D2A"/>
    <w:rsid w:val="687E046F"/>
    <w:rsid w:val="687F1B81"/>
    <w:rsid w:val="6898DBF7"/>
    <w:rsid w:val="6930F3EE"/>
    <w:rsid w:val="696182F5"/>
    <w:rsid w:val="69BF0E09"/>
    <w:rsid w:val="6A6A3D36"/>
    <w:rsid w:val="6DC076F5"/>
    <w:rsid w:val="6DF56722"/>
    <w:rsid w:val="6F71C308"/>
    <w:rsid w:val="6F7E5499"/>
    <w:rsid w:val="701895D4"/>
    <w:rsid w:val="70F3D94F"/>
    <w:rsid w:val="711A24FA"/>
    <w:rsid w:val="7132E246"/>
    <w:rsid w:val="71A28630"/>
    <w:rsid w:val="71DDAC85"/>
    <w:rsid w:val="72535179"/>
    <w:rsid w:val="72D0A751"/>
    <w:rsid w:val="7506475C"/>
    <w:rsid w:val="7558CBB6"/>
    <w:rsid w:val="755F8D40"/>
    <w:rsid w:val="773A56E7"/>
    <w:rsid w:val="77DA8290"/>
    <w:rsid w:val="78C830D1"/>
    <w:rsid w:val="7921635B"/>
    <w:rsid w:val="7960866B"/>
    <w:rsid w:val="7AC8F4C6"/>
    <w:rsid w:val="7B59E0E8"/>
    <w:rsid w:val="7B70718E"/>
    <w:rsid w:val="7C82BEE4"/>
    <w:rsid w:val="7D529C37"/>
    <w:rsid w:val="7E009588"/>
    <w:rsid w:val="7E169231"/>
    <w:rsid w:val="7E6184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9B06DE"/>
  <w15:docId w15:val="{4C51B30C-BA09-42EB-ADF4-CD777E353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IW"/>
    <w:qFormat/>
    <w:rsid w:val="009E47CB"/>
    <w:rPr>
      <w:rFonts w:asciiTheme="majorHAnsi" w:hAnsiTheme="majorHAnsi"/>
      <w:sz w:val="22"/>
      <w:szCs w:val="22"/>
    </w:rPr>
  </w:style>
  <w:style w:type="paragraph" w:styleId="Heading1">
    <w:name w:val="heading 1"/>
    <w:aliases w:val="RW heading 1"/>
    <w:basedOn w:val="Normal"/>
    <w:next w:val="Normal"/>
    <w:link w:val="Heading1Char"/>
    <w:autoRedefine/>
    <w:qFormat/>
    <w:rsid w:val="00BD1680"/>
    <w:pPr>
      <w:keepNext/>
      <w:keepLines/>
      <w:spacing w:after="360" w:line="276" w:lineRule="auto"/>
      <w:outlineLvl w:val="0"/>
    </w:pPr>
    <w:rPr>
      <w:rFonts w:eastAsiaTheme="majorEastAsia" w:cstheme="majorBidi"/>
      <w:b/>
      <w:bCs/>
      <w:noProof/>
      <w:color w:val="7030A0"/>
      <w:sz w:val="28"/>
      <w:szCs w:val="28"/>
    </w:rPr>
  </w:style>
  <w:style w:type="paragraph" w:styleId="Heading2">
    <w:name w:val="heading 2"/>
    <w:aliases w:val="IW Heading 2"/>
    <w:basedOn w:val="Normal"/>
    <w:next w:val="Normal"/>
    <w:link w:val="Heading2Char"/>
    <w:autoRedefine/>
    <w:unhideWhenUsed/>
    <w:qFormat/>
    <w:rsid w:val="003D4B5D"/>
    <w:pPr>
      <w:keepNext/>
      <w:keepLines/>
      <w:spacing w:before="120" w:after="120"/>
      <w:outlineLvl w:val="1"/>
    </w:pPr>
    <w:rPr>
      <w:rFonts w:ascii="Arial" w:eastAsiaTheme="majorEastAsia" w:hAnsi="Arial" w:cs="Arial"/>
      <w:b/>
      <w:bCs/>
      <w:i/>
      <w:color w:val="647D8C"/>
      <w:sz w:val="24"/>
      <w:szCs w:val="26"/>
    </w:rPr>
  </w:style>
  <w:style w:type="paragraph" w:styleId="Heading8">
    <w:name w:val="heading 8"/>
    <w:basedOn w:val="Normal"/>
    <w:next w:val="Normal"/>
    <w:link w:val="Heading8Char"/>
    <w:semiHidden/>
    <w:unhideWhenUsed/>
    <w:qFormat/>
    <w:rsid w:val="002B70F9"/>
    <w:pPr>
      <w:keepNext/>
      <w:keepLines/>
      <w:spacing w:before="20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IW">
    <w:name w:val="header 1-IW"/>
    <w:autoRedefine/>
    <w:qFormat/>
    <w:rsid w:val="00744451"/>
    <w:pPr>
      <w:spacing w:after="120"/>
      <w:contextualSpacing/>
    </w:pPr>
    <w:rPr>
      <w:rFonts w:ascii="Arial" w:eastAsia="Calibri" w:hAnsi="Arial" w:cs="Arial"/>
      <w:b/>
      <w:iCs/>
      <w:color w:val="647D8C"/>
      <w:sz w:val="30"/>
      <w:szCs w:val="32"/>
    </w:rPr>
  </w:style>
  <w:style w:type="paragraph" w:customStyle="1" w:styleId="RWbodytext">
    <w:name w:val="RW_body text"/>
    <w:basedOn w:val="Normal"/>
    <w:autoRedefine/>
    <w:rsid w:val="00B65D22"/>
    <w:pPr>
      <w:numPr>
        <w:numId w:val="3"/>
      </w:numPr>
      <w:spacing w:after="200" w:line="276" w:lineRule="auto"/>
    </w:pPr>
    <w:rPr>
      <w:rFonts w:ascii="Calibri" w:eastAsia="Calibri" w:hAnsi="Calibri" w:cs="Times New Roman"/>
    </w:rPr>
  </w:style>
  <w:style w:type="character" w:customStyle="1" w:styleId="Heading1Char">
    <w:name w:val="Heading 1 Char"/>
    <w:aliases w:val="RW heading 1 Char"/>
    <w:basedOn w:val="DefaultParagraphFont"/>
    <w:link w:val="Heading1"/>
    <w:rsid w:val="00BD1680"/>
    <w:rPr>
      <w:rFonts w:eastAsiaTheme="majorEastAsia" w:cstheme="majorBidi"/>
      <w:b/>
      <w:bCs/>
      <w:noProof/>
      <w:color w:val="7030A0"/>
      <w:sz w:val="28"/>
      <w:szCs w:val="28"/>
    </w:rPr>
  </w:style>
  <w:style w:type="character" w:customStyle="1" w:styleId="Heading2Char">
    <w:name w:val="Heading 2 Char"/>
    <w:aliases w:val="IW Heading 2 Char"/>
    <w:basedOn w:val="DefaultParagraphFont"/>
    <w:link w:val="Heading2"/>
    <w:rsid w:val="003D4B5D"/>
    <w:rPr>
      <w:rFonts w:ascii="Arial" w:eastAsiaTheme="majorEastAsia" w:hAnsi="Arial" w:cs="Arial"/>
      <w:b/>
      <w:bCs/>
      <w:i/>
      <w:color w:val="647D8C"/>
      <w:szCs w:val="26"/>
    </w:rPr>
  </w:style>
  <w:style w:type="paragraph" w:styleId="BalloonText">
    <w:name w:val="Balloon Text"/>
    <w:basedOn w:val="Normal"/>
    <w:link w:val="BalloonTextChar"/>
    <w:semiHidden/>
    <w:unhideWhenUsed/>
    <w:rsid w:val="0069022D"/>
    <w:rPr>
      <w:rFonts w:ascii="Lucida Grande" w:hAnsi="Lucida Grande"/>
      <w:sz w:val="18"/>
      <w:szCs w:val="18"/>
    </w:rPr>
  </w:style>
  <w:style w:type="character" w:customStyle="1" w:styleId="BalloonTextChar">
    <w:name w:val="Balloon Text Char"/>
    <w:basedOn w:val="DefaultParagraphFont"/>
    <w:link w:val="BalloonText"/>
    <w:semiHidden/>
    <w:rsid w:val="0069022D"/>
    <w:rPr>
      <w:rFonts w:ascii="Lucida Grande" w:hAnsi="Lucida Grande"/>
      <w:sz w:val="18"/>
      <w:szCs w:val="18"/>
    </w:rPr>
  </w:style>
  <w:style w:type="paragraph" w:styleId="Header">
    <w:name w:val="header"/>
    <w:basedOn w:val="Normal"/>
    <w:link w:val="HeaderChar"/>
    <w:uiPriority w:val="99"/>
    <w:unhideWhenUsed/>
    <w:rsid w:val="0069022D"/>
    <w:pPr>
      <w:tabs>
        <w:tab w:val="center" w:pos="4320"/>
        <w:tab w:val="right" w:pos="8640"/>
      </w:tabs>
    </w:pPr>
  </w:style>
  <w:style w:type="character" w:customStyle="1" w:styleId="HeaderChar">
    <w:name w:val="Header Char"/>
    <w:basedOn w:val="DefaultParagraphFont"/>
    <w:link w:val="Header"/>
    <w:uiPriority w:val="99"/>
    <w:rsid w:val="0069022D"/>
  </w:style>
  <w:style w:type="paragraph" w:styleId="Footer">
    <w:name w:val="footer"/>
    <w:basedOn w:val="Normal"/>
    <w:link w:val="FooterChar"/>
    <w:uiPriority w:val="99"/>
    <w:unhideWhenUsed/>
    <w:rsid w:val="0069022D"/>
    <w:pPr>
      <w:tabs>
        <w:tab w:val="center" w:pos="4320"/>
        <w:tab w:val="right" w:pos="8640"/>
      </w:tabs>
    </w:pPr>
  </w:style>
  <w:style w:type="character" w:customStyle="1" w:styleId="FooterChar">
    <w:name w:val="Footer Char"/>
    <w:basedOn w:val="DefaultParagraphFont"/>
    <w:link w:val="Footer"/>
    <w:uiPriority w:val="99"/>
    <w:rsid w:val="0069022D"/>
  </w:style>
  <w:style w:type="paragraph" w:styleId="Title">
    <w:name w:val="Title"/>
    <w:aliases w:val="Title IW"/>
    <w:basedOn w:val="Normal"/>
    <w:next w:val="Normal"/>
    <w:link w:val="TitleChar"/>
    <w:autoRedefine/>
    <w:uiPriority w:val="10"/>
    <w:qFormat/>
    <w:rsid w:val="005F14F4"/>
    <w:pPr>
      <w:spacing w:before="40" w:after="320"/>
      <w:contextualSpacing/>
    </w:pPr>
    <w:rPr>
      <w:rFonts w:ascii="Arial" w:eastAsiaTheme="majorEastAsia" w:hAnsi="Arial" w:cs="Arial"/>
      <w:b/>
      <w:bCs/>
      <w:color w:val="647D8C"/>
      <w:spacing w:val="5"/>
      <w:kern w:val="28"/>
      <w:sz w:val="40"/>
      <w:szCs w:val="40"/>
    </w:rPr>
  </w:style>
  <w:style w:type="character" w:customStyle="1" w:styleId="TitleChar">
    <w:name w:val="Title Char"/>
    <w:aliases w:val="Title IW Char"/>
    <w:basedOn w:val="DefaultParagraphFont"/>
    <w:link w:val="Title"/>
    <w:uiPriority w:val="10"/>
    <w:rsid w:val="005F14F4"/>
    <w:rPr>
      <w:rFonts w:ascii="Arial" w:eastAsiaTheme="majorEastAsia" w:hAnsi="Arial" w:cs="Arial"/>
      <w:b/>
      <w:bCs/>
      <w:color w:val="647D8C"/>
      <w:spacing w:val="5"/>
      <w:kern w:val="28"/>
      <w:sz w:val="40"/>
      <w:szCs w:val="40"/>
    </w:rPr>
  </w:style>
  <w:style w:type="paragraph" w:styleId="ListParagraph">
    <w:name w:val="List Paragraph"/>
    <w:basedOn w:val="Normal"/>
    <w:uiPriority w:val="34"/>
    <w:qFormat/>
    <w:rsid w:val="00BA4F00"/>
    <w:pPr>
      <w:ind w:left="720"/>
      <w:contextualSpacing/>
    </w:pPr>
  </w:style>
  <w:style w:type="character" w:customStyle="1" w:styleId="Heading8Char">
    <w:name w:val="Heading 8 Char"/>
    <w:basedOn w:val="DefaultParagraphFont"/>
    <w:link w:val="Heading8"/>
    <w:semiHidden/>
    <w:rsid w:val="002B70F9"/>
    <w:rPr>
      <w:rFonts w:asciiTheme="majorHAnsi" w:eastAsiaTheme="majorEastAsia" w:hAnsiTheme="majorHAnsi" w:cstheme="majorBidi"/>
      <w:color w:val="404040" w:themeColor="text1" w:themeTint="BF"/>
      <w:sz w:val="20"/>
      <w:szCs w:val="20"/>
    </w:rPr>
  </w:style>
  <w:style w:type="table" w:styleId="TableGrid">
    <w:name w:val="Table Grid"/>
    <w:basedOn w:val="TableNormal"/>
    <w:rsid w:val="002B70F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aliases w:val="t"/>
    <w:basedOn w:val="Normal"/>
    <w:rsid w:val="002B70F9"/>
    <w:pPr>
      <w:spacing w:before="120" w:after="60" w:line="240" w:lineRule="exact"/>
    </w:pPr>
    <w:rPr>
      <w:rFonts w:ascii="Times New Roman" w:eastAsia="Times New Roman" w:hAnsi="Times New Roman" w:cs="Times New Roman"/>
      <w:szCs w:val="20"/>
    </w:rPr>
  </w:style>
  <w:style w:type="character" w:styleId="PageNumber">
    <w:name w:val="page number"/>
    <w:rsid w:val="002B70F9"/>
    <w:rPr>
      <w:rFonts w:cs="Times New Roman"/>
    </w:rPr>
  </w:style>
  <w:style w:type="paragraph" w:styleId="BodyText2">
    <w:name w:val="Body Text 2"/>
    <w:basedOn w:val="Normal"/>
    <w:link w:val="BodyText2Char"/>
    <w:rsid w:val="002B70F9"/>
    <w:pPr>
      <w:spacing w:before="120" w:after="60"/>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2B70F9"/>
    <w:rPr>
      <w:rFonts w:ascii="Times New Roman" w:eastAsia="Times New Roman" w:hAnsi="Times New Roman" w:cs="Times New Roman"/>
      <w:b/>
      <w:bCs/>
      <w:sz w:val="22"/>
      <w:szCs w:val="20"/>
    </w:rPr>
  </w:style>
  <w:style w:type="character" w:styleId="Hyperlink">
    <w:name w:val="Hyperlink"/>
    <w:uiPriority w:val="99"/>
    <w:rsid w:val="002B70F9"/>
    <w:rPr>
      <w:rFonts w:cs="Times New Roman"/>
      <w:color w:val="0000FF"/>
      <w:u w:val="single"/>
    </w:rPr>
  </w:style>
  <w:style w:type="character" w:styleId="FollowedHyperlink">
    <w:name w:val="FollowedHyperlink"/>
    <w:rsid w:val="002B70F9"/>
    <w:rPr>
      <w:rFonts w:cs="Times New Roman"/>
      <w:color w:val="800080"/>
      <w:u w:val="single"/>
    </w:rPr>
  </w:style>
  <w:style w:type="character" w:styleId="CommentReference">
    <w:name w:val="annotation reference"/>
    <w:semiHidden/>
    <w:rsid w:val="002B70F9"/>
    <w:rPr>
      <w:rFonts w:cs="Times New Roman"/>
      <w:sz w:val="16"/>
      <w:szCs w:val="16"/>
    </w:rPr>
  </w:style>
  <w:style w:type="paragraph" w:styleId="CommentText">
    <w:name w:val="annotation text"/>
    <w:basedOn w:val="Normal"/>
    <w:link w:val="CommentTextChar"/>
    <w:uiPriority w:val="99"/>
    <w:rsid w:val="002B70F9"/>
    <w:pPr>
      <w:spacing w:before="120" w:after="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B70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B70F9"/>
    <w:rPr>
      <w:b/>
      <w:bCs/>
    </w:rPr>
  </w:style>
  <w:style w:type="character" w:customStyle="1" w:styleId="CommentSubjectChar">
    <w:name w:val="Comment Subject Char"/>
    <w:basedOn w:val="CommentTextChar"/>
    <w:link w:val="CommentSubject"/>
    <w:semiHidden/>
    <w:rsid w:val="002B70F9"/>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2B70F9"/>
    <w:pPr>
      <w:shd w:val="clear" w:color="auto" w:fill="000080"/>
      <w:spacing w:before="120" w:after="6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2B70F9"/>
    <w:rPr>
      <w:rFonts w:ascii="Tahoma" w:eastAsia="Times New Roman" w:hAnsi="Tahoma" w:cs="Tahoma"/>
      <w:sz w:val="20"/>
      <w:szCs w:val="20"/>
      <w:shd w:val="clear" w:color="auto" w:fill="000080"/>
    </w:rPr>
  </w:style>
  <w:style w:type="paragraph" w:customStyle="1" w:styleId="Default">
    <w:name w:val="Default"/>
    <w:rsid w:val="002B70F9"/>
    <w:pPr>
      <w:autoSpaceDE w:val="0"/>
      <w:autoSpaceDN w:val="0"/>
      <w:adjustRightInd w:val="0"/>
    </w:pPr>
    <w:rPr>
      <w:rFonts w:ascii="Times New Roman" w:eastAsia="Times New Roman" w:hAnsi="Times New Roman" w:cs="Times New Roman"/>
      <w:color w:val="000000"/>
    </w:rPr>
  </w:style>
  <w:style w:type="character" w:styleId="Strong">
    <w:name w:val="Strong"/>
    <w:basedOn w:val="DefaultParagraphFont"/>
    <w:uiPriority w:val="22"/>
    <w:qFormat/>
    <w:rsid w:val="002B70F9"/>
    <w:rPr>
      <w:b/>
      <w:bCs/>
    </w:rPr>
  </w:style>
  <w:style w:type="paragraph" w:styleId="TOCHeading">
    <w:name w:val="TOC Heading"/>
    <w:basedOn w:val="Heading1"/>
    <w:next w:val="Normal"/>
    <w:uiPriority w:val="39"/>
    <w:semiHidden/>
    <w:unhideWhenUsed/>
    <w:qFormat/>
    <w:rsid w:val="002B70F9"/>
    <w:pPr>
      <w:spacing w:before="480" w:after="0"/>
      <w:outlineLvl w:val="9"/>
    </w:pPr>
    <w:rPr>
      <w:noProof w:val="0"/>
      <w:color w:val="365F91" w:themeColor="accent1" w:themeShade="BF"/>
      <w:lang w:eastAsia="ja-JP"/>
    </w:rPr>
  </w:style>
  <w:style w:type="paragraph" w:styleId="TOC1">
    <w:name w:val="toc 1"/>
    <w:basedOn w:val="Normal"/>
    <w:next w:val="Normal"/>
    <w:autoRedefine/>
    <w:uiPriority w:val="39"/>
    <w:rsid w:val="002B70F9"/>
    <w:pPr>
      <w:spacing w:before="120" w:after="100"/>
    </w:pPr>
    <w:rPr>
      <w:rFonts w:ascii="Times New Roman" w:eastAsia="Times New Roman" w:hAnsi="Times New Roman" w:cs="Times New Roman"/>
      <w:szCs w:val="24"/>
    </w:rPr>
  </w:style>
  <w:style w:type="paragraph" w:styleId="TOC2">
    <w:name w:val="toc 2"/>
    <w:basedOn w:val="Normal"/>
    <w:next w:val="Normal"/>
    <w:autoRedefine/>
    <w:uiPriority w:val="39"/>
    <w:rsid w:val="002B70F9"/>
    <w:pPr>
      <w:spacing w:before="120" w:after="100"/>
      <w:ind w:left="240"/>
    </w:pPr>
    <w:rPr>
      <w:rFonts w:ascii="Times New Roman" w:eastAsia="Times New Roman" w:hAnsi="Times New Roman" w:cs="Times New Roman"/>
      <w:szCs w:val="24"/>
    </w:rPr>
  </w:style>
  <w:style w:type="paragraph" w:styleId="Subtitle">
    <w:name w:val="Subtitle"/>
    <w:basedOn w:val="Normal"/>
    <w:next w:val="Normal"/>
    <w:link w:val="SubtitleChar"/>
    <w:qFormat/>
    <w:rsid w:val="002B70F9"/>
    <w:pPr>
      <w:numPr>
        <w:ilvl w:val="1"/>
      </w:numPr>
      <w:spacing w:before="120" w:after="60"/>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rsid w:val="002B70F9"/>
    <w:rPr>
      <w:rFonts w:asciiTheme="majorHAnsi" w:eastAsiaTheme="majorEastAsia" w:hAnsiTheme="majorHAnsi" w:cstheme="majorBidi"/>
      <w:i/>
      <w:iCs/>
      <w:color w:val="4F81BD" w:themeColor="accent1"/>
      <w:spacing w:val="15"/>
      <w:sz w:val="22"/>
    </w:rPr>
  </w:style>
  <w:style w:type="paragraph" w:styleId="Revision">
    <w:name w:val="Revision"/>
    <w:hidden/>
    <w:uiPriority w:val="99"/>
    <w:semiHidden/>
    <w:rsid w:val="002B70F9"/>
    <w:rPr>
      <w:rFonts w:ascii="Times New Roman" w:eastAsia="Times New Roman" w:hAnsi="Times New Roman" w:cs="Times New Roman"/>
    </w:rPr>
  </w:style>
  <w:style w:type="table" w:styleId="TableList4">
    <w:name w:val="Table List 4"/>
    <w:basedOn w:val="TableNormal"/>
    <w:rsid w:val="002B70F9"/>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2B70F9"/>
    <w:pPr>
      <w:spacing w:before="100" w:beforeAutospacing="1" w:after="100" w:afterAutospacing="1"/>
    </w:pPr>
    <w:rPr>
      <w:rFonts w:ascii="Arial" w:eastAsia="Times New Roman" w:hAnsi="Arial" w:cs="Arial"/>
      <w:szCs w:val="24"/>
    </w:rPr>
  </w:style>
  <w:style w:type="table" w:styleId="TableProfessional">
    <w:name w:val="Table Professional"/>
    <w:basedOn w:val="TableNormal"/>
    <w:rsid w:val="002B70F9"/>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rsid w:val="002B70F9"/>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Shading">
    <w:name w:val="Light Shading"/>
    <w:basedOn w:val="TableNormal"/>
    <w:uiPriority w:val="60"/>
    <w:rsid w:val="002B70F9"/>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7">
    <w:name w:val="Table Grid 7"/>
    <w:basedOn w:val="TableNormal"/>
    <w:rsid w:val="002B70F9"/>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PlaceholderText">
    <w:name w:val="Placeholder Text"/>
    <w:basedOn w:val="DefaultParagraphFont"/>
    <w:uiPriority w:val="99"/>
    <w:semiHidden/>
    <w:rsid w:val="002B70F9"/>
    <w:rPr>
      <w:color w:val="808080"/>
    </w:rPr>
  </w:style>
  <w:style w:type="paragraph" w:styleId="NoSpacing">
    <w:name w:val="No Spacing"/>
    <w:uiPriority w:val="1"/>
    <w:qFormat/>
    <w:rsid w:val="002B70F9"/>
    <w:rPr>
      <w:rFonts w:ascii="Times New Roman" w:eastAsia="Times New Roman" w:hAnsi="Times New Roman" w:cs="Times New Roman"/>
      <w:sz w:val="22"/>
    </w:rPr>
  </w:style>
  <w:style w:type="paragraph" w:styleId="z-TopofForm">
    <w:name w:val="HTML Top of Form"/>
    <w:basedOn w:val="Normal"/>
    <w:next w:val="Normal"/>
    <w:link w:val="z-TopofFormChar"/>
    <w:hidden/>
    <w:rsid w:val="002B70F9"/>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2B70F9"/>
    <w:rPr>
      <w:rFonts w:ascii="Arial" w:eastAsia="Times New Roman" w:hAnsi="Arial" w:cs="Arial"/>
      <w:vanish/>
      <w:sz w:val="16"/>
      <w:szCs w:val="16"/>
    </w:rPr>
  </w:style>
  <w:style w:type="paragraph" w:styleId="z-BottomofForm">
    <w:name w:val="HTML Bottom of Form"/>
    <w:basedOn w:val="Normal"/>
    <w:next w:val="Normal"/>
    <w:link w:val="z-BottomofFormChar"/>
    <w:hidden/>
    <w:rsid w:val="002B70F9"/>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2B70F9"/>
    <w:rPr>
      <w:rFonts w:ascii="Arial" w:eastAsia="Times New Roman" w:hAnsi="Arial" w:cs="Arial"/>
      <w:vanish/>
      <w:sz w:val="16"/>
      <w:szCs w:val="16"/>
    </w:rPr>
  </w:style>
  <w:style w:type="paragraph" w:styleId="BodyText3">
    <w:name w:val="Body Text 3"/>
    <w:basedOn w:val="Normal"/>
    <w:link w:val="BodyText3Char"/>
    <w:rsid w:val="002B70F9"/>
    <w:pPr>
      <w:spacing w:before="120"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2B70F9"/>
    <w:rPr>
      <w:rFonts w:ascii="Times New Roman" w:eastAsia="Times New Roman" w:hAnsi="Times New Roman" w:cs="Times New Roman"/>
      <w:sz w:val="16"/>
      <w:szCs w:val="16"/>
    </w:rPr>
  </w:style>
  <w:style w:type="table" w:styleId="TableGrid6">
    <w:name w:val="Table Grid 6"/>
    <w:basedOn w:val="TableNormal"/>
    <w:rsid w:val="002B70F9"/>
    <w:pPr>
      <w:spacing w:before="120" w:after="6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2B70F9"/>
    <w:pPr>
      <w:spacing w:before="120" w:after="6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2">
    <w:name w:val="Body Text Indent 2"/>
    <w:basedOn w:val="Normal"/>
    <w:link w:val="BodyTextIndent2Char"/>
    <w:rsid w:val="002B70F9"/>
    <w:pPr>
      <w:spacing w:before="120" w:after="120" w:line="480" w:lineRule="auto"/>
      <w:ind w:left="36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rsid w:val="002B70F9"/>
    <w:rPr>
      <w:rFonts w:ascii="Times New Roman" w:eastAsia="Times New Roman" w:hAnsi="Times New Roman" w:cs="Times New Roman"/>
      <w:sz w:val="22"/>
    </w:rPr>
  </w:style>
  <w:style w:type="paragraph" w:styleId="BodyText">
    <w:name w:val="Body Text"/>
    <w:basedOn w:val="Normal"/>
    <w:link w:val="BodyTextChar"/>
    <w:rsid w:val="002B70F9"/>
    <w:pPr>
      <w:spacing w:before="120" w:after="120"/>
    </w:pPr>
    <w:rPr>
      <w:rFonts w:ascii="Times New Roman" w:eastAsia="Times New Roman" w:hAnsi="Times New Roman" w:cs="Times New Roman"/>
      <w:szCs w:val="24"/>
    </w:rPr>
  </w:style>
  <w:style w:type="character" w:customStyle="1" w:styleId="BodyTextChar">
    <w:name w:val="Body Text Char"/>
    <w:basedOn w:val="DefaultParagraphFont"/>
    <w:link w:val="BodyText"/>
    <w:rsid w:val="002B70F9"/>
    <w:rPr>
      <w:rFonts w:ascii="Times New Roman" w:eastAsia="Times New Roman" w:hAnsi="Times New Roman" w:cs="Times New Roman"/>
      <w:sz w:val="22"/>
    </w:rPr>
  </w:style>
  <w:style w:type="table" w:styleId="MediumShading1-Accent1">
    <w:name w:val="Medium Shading 1 Accent 1"/>
    <w:basedOn w:val="TableNormal"/>
    <w:uiPriority w:val="63"/>
    <w:rsid w:val="002B70F9"/>
    <w:rPr>
      <w:rFonts w:ascii="Times New Roman" w:eastAsia="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B70F9"/>
    <w:rPr>
      <w:rFonts w:ascii="Times New Roman" w:eastAsia="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724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ingcounty.gov/depts/dnrp/wtd/about/sewer-agencies.asp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fo.KCIW@kingcounty.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kingcounty.gov/en/dept/dnrp/waste-services/wastewater-treatment/sewer-system-services/industrial-waste/forms-fees-resources/signature-requirem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lpa.team@kingcounty.gov"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ingcounty.gov/services/environment/wastewater/local-public-age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AED8C5B9B7884DB703950CD84457D3" ma:contentTypeVersion="12" ma:contentTypeDescription="Create a new document." ma:contentTypeScope="" ma:versionID="5e802963c0b8ed14fb04932e7b59c2dd">
  <xsd:schema xmlns:xsd="http://www.w3.org/2001/XMLSchema" xmlns:xs="http://www.w3.org/2001/XMLSchema" xmlns:p="http://schemas.microsoft.com/office/2006/metadata/properties" xmlns:ns2="1e049238-101a-4f8d-9866-d7d497f3767f" xmlns:ns3="d088d920-bd05-4fbe-b803-75c1a68355a7" xmlns:ns4="2beaef9f-cf1f-479f-a374-c737fe2c05cb" targetNamespace="http://schemas.microsoft.com/office/2006/metadata/properties" ma:root="true" ma:fieldsID="584eb9b0b64d4396b325d68886c581ca" ns2:_="" ns3:_="" ns4:_="">
    <xsd:import namespace="1e049238-101a-4f8d-9866-d7d497f3767f"/>
    <xsd:import namespace="d088d920-bd05-4fbe-b803-75c1a68355a7"/>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49238-101a-4f8d-9866-d7d497f376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088d920-bd05-4fbe-b803-75c1a68355a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a2b4f381-abae-456d-af61-2971da270485}" ma:internalName="TaxCatchAll" ma:showField="CatchAllData" ma:web="d088d920-bd05-4fbe-b803-75c1a68355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e049238-101a-4f8d-9866-d7d497f3767f">
      <Terms xmlns="http://schemas.microsoft.com/office/infopath/2007/PartnerControls"/>
    </lcf76f155ced4ddcb4097134ff3c332f>
    <TaxCatchAll xmlns="2beaef9f-cf1f-479f-a374-c737fe2c05cb" xsi:nil="true"/>
  </documentManagement>
</p:properties>
</file>

<file path=customXml/itemProps1.xml><?xml version="1.0" encoding="utf-8"?>
<ds:datastoreItem xmlns:ds="http://schemas.openxmlformats.org/officeDocument/2006/customXml" ds:itemID="{D7DADE91-4F32-4B66-842D-6BA1C465B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49238-101a-4f8d-9866-d7d497f3767f"/>
    <ds:schemaRef ds:uri="d088d920-bd05-4fbe-b803-75c1a68355a7"/>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103A8B-0112-46B1-B8DD-CCBA03D88044}">
  <ds:schemaRefs>
    <ds:schemaRef ds:uri="http://schemas.openxmlformats.org/officeDocument/2006/bibliography"/>
  </ds:schemaRefs>
</ds:datastoreItem>
</file>

<file path=customXml/itemProps3.xml><?xml version="1.0" encoding="utf-8"?>
<ds:datastoreItem xmlns:ds="http://schemas.openxmlformats.org/officeDocument/2006/customXml" ds:itemID="{28FDF572-BCC9-4B8A-B84D-5AA7B48AFEFF}">
  <ds:schemaRefs>
    <ds:schemaRef ds:uri="http://schemas.microsoft.com/sharepoint/v3/contenttype/forms"/>
  </ds:schemaRefs>
</ds:datastoreItem>
</file>

<file path=customXml/itemProps4.xml><?xml version="1.0" encoding="utf-8"?>
<ds:datastoreItem xmlns:ds="http://schemas.openxmlformats.org/officeDocument/2006/customXml" ds:itemID="{B1AF1BCD-DE76-4FD6-9CF5-DAF0F4CD11E4}">
  <ds:schemaRefs>
    <ds:schemaRef ds:uri="http://schemas.microsoft.com/office/2006/metadata/properties"/>
    <ds:schemaRef ds:uri="http://schemas.microsoft.com/office/infopath/2007/PartnerControls"/>
    <ds:schemaRef ds:uri="1e049238-101a-4f8d-9866-d7d497f3767f"/>
    <ds:schemaRef ds:uri="2beaef9f-cf1f-479f-a374-c737fe2c05cb"/>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973</Words>
  <Characters>5547</Characters>
  <Application>Microsoft Office Word</Application>
  <DocSecurity>0</DocSecurity>
  <Lines>46</Lines>
  <Paragraphs>13</Paragraphs>
  <ScaleCrop>false</ScaleCrop>
  <Company>King County</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l Preston</dc:creator>
  <cp:keywords/>
  <cp:lastModifiedBy>Foulk, James</cp:lastModifiedBy>
  <cp:revision>76</cp:revision>
  <cp:lastPrinted>2017-10-06T19:12:00Z</cp:lastPrinted>
  <dcterms:created xsi:type="dcterms:W3CDTF">2023-12-12T22:49:00Z</dcterms:created>
  <dcterms:modified xsi:type="dcterms:W3CDTF">2024-03-2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74961d50dc45c08a99a99553df2e5cf9cb8d3cbca785ebedbe752b32db78e</vt:lpwstr>
  </property>
  <property fmtid="{D5CDD505-2E9C-101B-9397-08002B2CF9AE}" pid="3" name="ContentTypeId">
    <vt:lpwstr>0x01010030AED8C5B9B7884DB703950CD84457D3</vt:lpwstr>
  </property>
  <property fmtid="{D5CDD505-2E9C-101B-9397-08002B2CF9AE}" pid="4" name="MediaServiceImageTags">
    <vt:lpwstr/>
  </property>
</Properties>
</file>